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80EE7" w14:textId="722D2299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lang w:val="en-GB"/>
        </w:rPr>
        <w:t>Name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lang w:val="en-GB"/>
        </w:rPr>
        <w:t>Journal: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lang w:val="en-GB"/>
        </w:rPr>
        <w:t>World</w:t>
      </w:r>
      <w:r w:rsidR="00A92650" w:rsidRPr="005A2513">
        <w:rPr>
          <w:rFonts w:ascii="Book Antiqua" w:eastAsia="Book Antiqua" w:hAnsi="Book Antiqua" w:cs="Book Antiqua"/>
          <w:i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lang w:val="en-GB"/>
        </w:rPr>
        <w:t>Journal</w:t>
      </w:r>
      <w:r w:rsidR="00A92650" w:rsidRPr="005A2513">
        <w:rPr>
          <w:rFonts w:ascii="Book Antiqua" w:eastAsia="Book Antiqua" w:hAnsi="Book Antiqua" w:cs="Book Antiqua"/>
          <w:i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i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lang w:val="en-GB"/>
        </w:rPr>
        <w:t>Cells</w:t>
      </w:r>
    </w:p>
    <w:p w14:paraId="14E087D7" w14:textId="0740046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lang w:val="en-GB"/>
        </w:rPr>
        <w:t>Manuscript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lang w:val="en-GB"/>
        </w:rPr>
        <w:t>NO: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84165</w:t>
      </w:r>
    </w:p>
    <w:p w14:paraId="04C8075E" w14:textId="6D7B11A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lang w:val="en-GB"/>
        </w:rPr>
        <w:t>Manuscript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lang w:val="en-GB"/>
        </w:rPr>
        <w:t>Type: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="00A53CAD" w:rsidRPr="005A2513">
        <w:rPr>
          <w:rFonts w:ascii="Book Antiqua" w:eastAsia="Book Antiqua" w:hAnsi="Book Antiqua" w:cs="Book Antiqua"/>
          <w:bCs/>
          <w:lang w:val="en-GB"/>
        </w:rPr>
        <w:t>MINI</w:t>
      </w:r>
      <w:r w:rsidRPr="005A2513">
        <w:rPr>
          <w:rFonts w:ascii="Book Antiqua" w:eastAsia="Book Antiqua" w:hAnsi="Book Antiqua" w:cs="Book Antiqua"/>
          <w:lang w:val="en-GB"/>
        </w:rPr>
        <w:t>REVIEW</w:t>
      </w:r>
    </w:p>
    <w:p w14:paraId="08CF66D6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17A8D060" w14:textId="34126EA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Parkinson’s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management: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Challenges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nanobased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support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prospects</w:t>
      </w:r>
    </w:p>
    <w:p w14:paraId="424EA1EE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5DA703FF" w14:textId="0674BF9F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Oz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color w:val="000000"/>
          <w:lang w:val="en-GB"/>
        </w:rPr>
        <w:t xml:space="preserve">Parkinson’s </w:t>
      </w:r>
      <w:r w:rsidR="00BC3F09" w:rsidRPr="005A2513">
        <w:rPr>
          <w:rFonts w:ascii="Book Antiqua" w:eastAsia="Book Antiqua" w:hAnsi="Book Antiqua" w:cs="Book Antiqua"/>
          <w:color w:val="000000"/>
          <w:lang w:val="en-GB"/>
        </w:rPr>
        <w:t>disease management</w:t>
      </w:r>
    </w:p>
    <w:p w14:paraId="6B5133FD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25444F66" w14:textId="5534EC6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Tub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z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jee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aushik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łgorzat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ujawska</w:t>
      </w:r>
    </w:p>
    <w:p w14:paraId="48A6B17A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DF382B7" w14:textId="7C7577D1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Tuba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Oz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2436D6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Małgorzata Kujawska,</w:t>
      </w:r>
      <w:r w:rsidR="002436D6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512B8C" w:rsidRPr="005A2513">
        <w:rPr>
          <w:rFonts w:ascii="Book Antiqua" w:eastAsia="Book Antiqua" w:hAnsi="Book Antiqua" w:cs="Book Antiqua"/>
          <w:color w:val="000000"/>
          <w:lang w:val="en-GB"/>
        </w:rPr>
        <w:t>Depar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12B8C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zn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vers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ienc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zn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0-631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land</w:t>
      </w:r>
    </w:p>
    <w:p w14:paraId="41EA87D0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5D690E87" w14:textId="151A23B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Ajeet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Kaushik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BioTe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borator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al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ing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par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vironmen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ing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lori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lytech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vers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kelan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5336C" w:rsidRPr="005A2513">
        <w:rPr>
          <w:rFonts w:ascii="Book Antiqua" w:eastAsia="Book Antiqua" w:hAnsi="Book Antiqua" w:cs="Book Antiqua"/>
          <w:color w:val="000000"/>
          <w:lang w:val="en-GB"/>
        </w:rPr>
        <w:t xml:space="preserve">FL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3805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s</w:t>
      </w:r>
    </w:p>
    <w:p w14:paraId="225F3453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967217B" w14:textId="4C5E59A5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Ajeet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Kaushik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ho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ing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vers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trole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er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hradu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48007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ia</w:t>
      </w:r>
    </w:p>
    <w:p w14:paraId="3AB13FB3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CE58E85" w14:textId="125994DD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Author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contributions: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z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ujawsk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g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h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ri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p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twor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i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ersion.</w:t>
      </w:r>
    </w:p>
    <w:p w14:paraId="56470038" w14:textId="77777777" w:rsidR="00486372" w:rsidRPr="005A2513" w:rsidRDefault="00486372" w:rsidP="00FB01A6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lang w:val="en-GB"/>
        </w:rPr>
      </w:pPr>
    </w:p>
    <w:p w14:paraId="0CF7F626" w14:textId="3A39F9A0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Supported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rodo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ntr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uki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021/42/E/NZ7/00246.</w:t>
      </w:r>
    </w:p>
    <w:p w14:paraId="1FAAD74A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7811F04C" w14:textId="31B0B82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Corresponding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author: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Małgorzata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Kujawska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MSc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PhD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152DE4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DSc,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Professor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512B8C" w:rsidRPr="005A2513">
        <w:rPr>
          <w:rFonts w:ascii="Book Antiqua" w:eastAsia="Book Antiqua" w:hAnsi="Book Antiqua" w:cs="Book Antiqua"/>
          <w:color w:val="000000"/>
          <w:lang w:val="en-GB"/>
        </w:rPr>
        <w:t>Depar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12B8C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zn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vers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ienc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jaz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0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zn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0-631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lan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ujawska@ump.edu.pl</w:t>
      </w:r>
    </w:p>
    <w:p w14:paraId="633C7936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2202F226" w14:textId="136BB1D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lastRenderedPageBreak/>
        <w:t>Received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ebruar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8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023</w:t>
      </w:r>
    </w:p>
    <w:p w14:paraId="66105400" w14:textId="713A1A2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Revised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pri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7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023</w:t>
      </w:r>
    </w:p>
    <w:p w14:paraId="1B7366AF" w14:textId="33E917A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Accepted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="00BF567C" w:rsidRPr="008138CD">
        <w:rPr>
          <w:rFonts w:ascii="Book Antiqua" w:eastAsia="Book Antiqua" w:hAnsi="Book Antiqua" w:cs="Book Antiqua"/>
          <w:lang w:val="en-GB"/>
        </w:rPr>
        <w:t>May 16, 2023</w:t>
      </w:r>
    </w:p>
    <w:p w14:paraId="35370385" w14:textId="588A247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Published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lang w:val="en-GB"/>
        </w:rPr>
        <w:t>online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="00595F92" w:rsidRPr="00595F92">
        <w:rPr>
          <w:rFonts w:ascii="Book Antiqua" w:eastAsia="Book Antiqua" w:hAnsi="Book Antiqua" w:cs="Book Antiqua"/>
          <w:lang w:val="en-GB"/>
        </w:rPr>
        <w:t>July 26, 2023</w:t>
      </w:r>
    </w:p>
    <w:p w14:paraId="1A8EC4C9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  <w:sectPr w:rsidR="00A77B3E" w:rsidRPr="005A2513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2000B9" w14:textId="7777777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lastRenderedPageBreak/>
        <w:t>Abstract</w:t>
      </w:r>
    </w:p>
    <w:p w14:paraId="50C8B1C4" w14:textId="2A535DC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Parkinson’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PD)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racter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domin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lder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orldwid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p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ag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ol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yea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color w:val="000000"/>
          <w:lang w:val="en-GB"/>
        </w:rPr>
        <w:t xml:space="preserve">has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pid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ress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NSC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eatur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lf-renewa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ltipotenc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o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r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re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s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pa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qua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i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rv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herenc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ces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vi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rehensiv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refu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i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cus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rimen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t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ongsi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iv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-of-the-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lish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echn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gh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sp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men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ta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re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tspo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ri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ta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mai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l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inu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bor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ri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lic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cessary.</w:t>
      </w:r>
    </w:p>
    <w:p w14:paraId="3E589015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669C5456" w14:textId="30D3711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Key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lang w:val="en-GB"/>
        </w:rPr>
        <w:t>Words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kinson’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uclein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</w:p>
    <w:p w14:paraId="165C57DD" w14:textId="77777777" w:rsidR="00A77B3E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B653026" w14:textId="77777777" w:rsidR="00CD6736" w:rsidRDefault="00CD6736" w:rsidP="00CD6736">
      <w:pPr>
        <w:spacing w:line="360" w:lineRule="auto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 w:hint="eastAsia"/>
          <w:b/>
          <w:color w:val="000000"/>
        </w:rPr>
        <w:t>©</w:t>
      </w:r>
      <w:r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/>
          <w:b/>
          <w:color w:val="000000"/>
        </w:rPr>
        <w:t>3</w:t>
      </w:r>
      <w:r>
        <w:rPr>
          <w:rFonts w:ascii="Book Antiqua" w:eastAsia="Book Antiqua" w:hAnsi="Book Antiqua" w:cs="Book Antiqua"/>
          <w:b/>
          <w:color w:val="000000"/>
        </w:rPr>
        <w:t xml:space="preserve">. </w:t>
      </w:r>
      <w:r>
        <w:rPr>
          <w:rFonts w:ascii="Book Antiqua" w:eastAsia="Book Antiqua" w:hAnsi="Book Antiqua" w:cs="Book Antiqua"/>
          <w:color w:val="000000"/>
        </w:rPr>
        <w:t>Published by Baishideng Publishing Group Inc. All rights reserved.</w:t>
      </w:r>
    </w:p>
    <w:p w14:paraId="7F5E9286" w14:textId="77777777" w:rsidR="00CD6736" w:rsidRPr="005A2513" w:rsidRDefault="00CD6736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00B61378" w14:textId="13AA5507" w:rsidR="00595F92" w:rsidRPr="00595F92" w:rsidRDefault="00CD6736" w:rsidP="00595F92">
      <w:pPr>
        <w:spacing w:line="360" w:lineRule="auto"/>
        <w:jc w:val="both"/>
        <w:rPr>
          <w:rFonts w:ascii="Book Antiqua" w:eastAsia="Book Antiqua" w:hAnsi="Book Antiqua" w:cs="Book Antiqua"/>
          <w:lang w:val="en-GB"/>
        </w:rPr>
      </w:pPr>
      <w:r w:rsidRPr="009A68BC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9A68BC">
        <w:rPr>
          <w:rFonts w:ascii="Book Antiqua" w:eastAsia="Book Antiqua" w:hAnsi="Book Antiqua" w:cs="Book Antiqua" w:hint="eastAsia"/>
          <w:b/>
          <w:bCs/>
          <w:color w:val="000000"/>
        </w:rPr>
        <w:t>itation</w:t>
      </w:r>
      <w:r w:rsidRPr="009A68BC">
        <w:rPr>
          <w:rFonts w:ascii="Book Antiqua" w:eastAsia="Book Antiqua" w:hAnsi="Book Antiqua" w:cs="Book Antiqua"/>
          <w:color w:val="000000"/>
        </w:rPr>
        <w:t xml:space="preserve">: </w:t>
      </w:r>
      <w:r w:rsidR="00D245BD" w:rsidRPr="005A2513">
        <w:rPr>
          <w:rFonts w:ascii="Book Antiqua" w:eastAsia="Book Antiqua" w:hAnsi="Book Antiqua" w:cs="Book Antiqua"/>
          <w:lang w:val="en-GB"/>
        </w:rPr>
        <w:t>Oz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Kaushik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Kujawska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management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Challenges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nanobas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support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prospects.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lang w:val="en-GB"/>
        </w:rPr>
        <w:t>World</w:t>
      </w:r>
      <w:r w:rsidR="00A92650" w:rsidRPr="005A2513">
        <w:rPr>
          <w:rFonts w:ascii="Book Antiqua" w:eastAsia="Book Antiqua" w:hAnsi="Book Antiqua" w:cs="Book Antiqua"/>
          <w:i/>
          <w:iCs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lang w:val="en-GB"/>
        </w:rPr>
        <w:t>2023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="00595F92" w:rsidRPr="00595F92">
        <w:rPr>
          <w:rFonts w:ascii="Book Antiqua" w:eastAsia="Book Antiqua" w:hAnsi="Book Antiqua" w:cs="Book Antiqua"/>
          <w:lang w:val="en-GB"/>
        </w:rPr>
        <w:t xml:space="preserve">15(7): </w:t>
      </w:r>
      <w:r w:rsidRPr="00B77CA9">
        <w:rPr>
          <w:rFonts w:ascii="Book Antiqua" w:eastAsia="等线" w:hAnsi="Book Antiqua" w:cs="宋体"/>
          <w:color w:val="000000"/>
        </w:rPr>
        <w:t>687-700</w:t>
      </w:r>
    </w:p>
    <w:p w14:paraId="641580DD" w14:textId="447127F2" w:rsidR="00595F92" w:rsidRPr="00595F92" w:rsidRDefault="00595F92" w:rsidP="00595F92">
      <w:pPr>
        <w:spacing w:line="360" w:lineRule="auto"/>
        <w:jc w:val="both"/>
        <w:rPr>
          <w:rFonts w:ascii="Book Antiqua" w:eastAsia="Book Antiqua" w:hAnsi="Book Antiqua" w:cs="Book Antiqua"/>
          <w:lang w:val="en-GB"/>
        </w:rPr>
      </w:pPr>
      <w:r w:rsidRPr="00595F92">
        <w:rPr>
          <w:rFonts w:ascii="Book Antiqua" w:eastAsia="Book Antiqua" w:hAnsi="Book Antiqua" w:cs="Book Antiqua"/>
          <w:b/>
          <w:bCs/>
          <w:lang w:val="en-GB"/>
        </w:rPr>
        <w:t>URL</w:t>
      </w:r>
      <w:r w:rsidRPr="00595F92">
        <w:rPr>
          <w:rFonts w:ascii="Book Antiqua" w:eastAsia="Book Antiqua" w:hAnsi="Book Antiqua" w:cs="Book Antiqua"/>
          <w:lang w:val="en-GB"/>
        </w:rPr>
        <w:t>: https://www.wjgnet.com/1948-0210/full/v15/i7/</w:t>
      </w:r>
      <w:r w:rsidR="00CD6736" w:rsidRPr="00B77CA9">
        <w:rPr>
          <w:rFonts w:ascii="Book Antiqua" w:eastAsia="等线" w:hAnsi="Book Antiqua" w:cs="宋体"/>
          <w:color w:val="000000"/>
        </w:rPr>
        <w:t>687</w:t>
      </w:r>
      <w:r w:rsidRPr="00595F92">
        <w:rPr>
          <w:rFonts w:ascii="Book Antiqua" w:eastAsia="Book Antiqua" w:hAnsi="Book Antiqua" w:cs="Book Antiqua"/>
          <w:lang w:val="en-GB"/>
        </w:rPr>
        <w:t>.htm</w:t>
      </w:r>
    </w:p>
    <w:p w14:paraId="6FA36CFC" w14:textId="1F572A69" w:rsidR="00A77B3E" w:rsidRPr="005A2513" w:rsidRDefault="00595F92" w:rsidP="00595F92">
      <w:pPr>
        <w:spacing w:line="360" w:lineRule="auto"/>
        <w:jc w:val="both"/>
        <w:rPr>
          <w:rFonts w:ascii="Book Antiqua" w:hAnsi="Book Antiqua"/>
          <w:lang w:val="en-GB"/>
        </w:rPr>
      </w:pPr>
      <w:r w:rsidRPr="00595F92">
        <w:rPr>
          <w:rFonts w:ascii="Book Antiqua" w:eastAsia="Book Antiqua" w:hAnsi="Book Antiqua" w:cs="Book Antiqua"/>
          <w:b/>
          <w:bCs/>
          <w:lang w:val="en-GB"/>
        </w:rPr>
        <w:t>DOI</w:t>
      </w:r>
      <w:r w:rsidRPr="00595F92">
        <w:rPr>
          <w:rFonts w:ascii="Book Antiqua" w:eastAsia="Book Antiqua" w:hAnsi="Book Antiqua" w:cs="Book Antiqua"/>
          <w:lang w:val="en-GB"/>
        </w:rPr>
        <w:t>: https://dx.doi.org/10.4252/wjsc.v15.i7.</w:t>
      </w:r>
      <w:r w:rsidR="00CD6736" w:rsidRPr="00B77CA9">
        <w:rPr>
          <w:rFonts w:ascii="Book Antiqua" w:eastAsia="等线" w:hAnsi="Book Antiqua" w:cs="宋体"/>
          <w:color w:val="000000"/>
        </w:rPr>
        <w:t>687</w:t>
      </w:r>
    </w:p>
    <w:p w14:paraId="6B98E61F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63C126B9" w14:textId="435EF2F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Core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b/>
          <w:bCs/>
          <w:lang w:val="en-GB"/>
        </w:rPr>
        <w:t>tip</w:t>
      </w:r>
      <w:r w:rsidRPr="005A2513">
        <w:rPr>
          <w:rFonts w:ascii="Book Antiqua" w:eastAsia="Book Antiqua" w:hAnsi="Book Antiqua" w:cs="Book Antiqua"/>
          <w:b/>
          <w:bCs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NSC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undbrea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color w:val="000000"/>
          <w:lang w:val="en-GB"/>
        </w:rPr>
        <w:t xml:space="preserve">Parkinson’s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PD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o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m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order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ifest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color w:val="000000"/>
          <w:lang w:val="en-GB"/>
        </w:rPr>
        <w:t xml:space="preserve">are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cuss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o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amp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.</w:t>
      </w:r>
    </w:p>
    <w:p w14:paraId="03F783F7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98E5EC4" w14:textId="7777777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INTRODUCTION</w:t>
      </w:r>
    </w:p>
    <w:p w14:paraId="277B53B2" w14:textId="0085CD09" w:rsidR="003726BC" w:rsidRPr="005A2513" w:rsidRDefault="005A2513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 xml:space="preserve">Parkinson’s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(PD)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glob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preval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&gt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6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mill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seco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m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comm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m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disorder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Curre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disease-modify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c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vailabl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ccurr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 xml:space="preserve">of PD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pro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dou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v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nex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generation</w:t>
      </w:r>
      <w:r w:rsidR="003726BC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]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ge-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disord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ffec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bou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5%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po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v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85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 xml:space="preserve"> years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41469F91" w14:textId="28178273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ima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olo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nor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α-synucle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ASN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s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l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w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d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>o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ypothes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ress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gen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,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DAergic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stant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act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erg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gen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a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DA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chem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dykinesia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mo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s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gid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stabilit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w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ntra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teric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nom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bab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n-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ifestati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nom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ysfunc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lfac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airme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o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gn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leep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turban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,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4D645797" w14:textId="70DA3222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DRT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 xml:space="preserve">standard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evi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ress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ens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nerv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evi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nline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ner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reotac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l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ep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mulatio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vertheles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i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ev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ensitiz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8,9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greg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sid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ain-of-tox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crea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0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er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ysiolo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war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wly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u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ndri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in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pen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res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ve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ra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s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ogen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genesi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2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fo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m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gen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repla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ain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rding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im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buil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hap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ing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1D811480" w14:textId="0FF74829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NSC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i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oughou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f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u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hibi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ilit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lf-ren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trocyt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ligodendrogl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pons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to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r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ircumstanc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en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7BFC2167" w14:textId="063C9F09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ar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 xml:space="preserve">clinical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ent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d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6,17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8-2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i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6,17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ividual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0,2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nefi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yskines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2,2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epend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mor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amin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ea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alth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qui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w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d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yea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8,19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ion-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miss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empl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ucleinopath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ress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,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ex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ative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vertheles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f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et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pi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lecular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e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spectiv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ag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cad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mul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r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er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5A2513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did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ESCs)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u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iPSCs)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MSCs)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qui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voida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er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lo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pon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esi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129A6162" w14:textId="55FF40E9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cu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rding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A2513">
        <w:rPr>
          <w:rFonts w:ascii="Book Antiqua" w:eastAsia="Book Antiqua" w:hAnsi="Book Antiqua" w:cs="Book Antiqua"/>
          <w:color w:val="000000"/>
          <w:lang w:val="en-GB"/>
        </w:rPr>
        <w:t xml:space="preserve">give 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view</w:t>
      </w:r>
      <w:r w:rsid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rimen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cu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lication</w:t>
      </w:r>
      <w:r w:rsid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ongsi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iv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-of-the-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lish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echn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gh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sp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men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ta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t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.</w:t>
      </w:r>
    </w:p>
    <w:p w14:paraId="4796B4E8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7BA70CFB" w14:textId="1E91F1AF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EMERGENCE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SC</w:t>
      </w:r>
      <w:r w:rsidR="006A21CA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SC</w:t>
      </w:r>
      <w:r w:rsidR="006A21CA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s</w:t>
      </w:r>
    </w:p>
    <w:p w14:paraId="52A9FE2E" w14:textId="4C4BC2EC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nt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CN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lemen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i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f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u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w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A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gran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n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yr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t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ventri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z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A21CA">
        <w:rPr>
          <w:rFonts w:ascii="Book Antiqua" w:eastAsia="Book Antiqua" w:hAnsi="Book Antiqua" w:cs="Book Antiqua"/>
          <w:color w:val="000000"/>
          <w:lang w:val="en-GB"/>
        </w:rPr>
        <w:t>number</w:t>
      </w:r>
      <w:r w:rsidR="006A21CA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eatur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lf-renewa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ltipotenc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j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on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ta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trocyt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ligodendrocy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cour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m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blas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modul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ytokin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okin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ok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p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hibi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6,27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B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ansmitter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peptid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ytokin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abolit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rix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ess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5E89146F" w14:textId="512854C6" w:rsidR="003726BC" w:rsidRPr="008138CD" w:rsidRDefault="003726BC" w:rsidP="006A21CA">
      <w:pPr>
        <w:spacing w:line="360" w:lineRule="auto"/>
        <w:ind w:firstLine="480"/>
        <w:jc w:val="both"/>
        <w:rPr>
          <w:rFonts w:ascii="Book Antiqua" w:eastAsia="Book Antiqua" w:hAnsi="Book Antiqua" w:cs="Book Antiqua"/>
          <w:color w:val="000000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mbil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r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loo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rrow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iph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loo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nio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lui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art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jel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kin</w:t>
      </w:r>
      <w:r w:rsidR="006A21CA">
        <w:rPr>
          <w:rFonts w:ascii="Book Antiqua" w:eastAsia="Book Antiqua" w:hAnsi="Book Antiqua" w:cs="Book Antiqua"/>
          <w:color w:val="000000"/>
          <w:lang w:val="en-GB"/>
        </w:rPr>
        <w:t>-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ipose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8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A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i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-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r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p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u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ru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u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8138CD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8138CD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8138CD">
        <w:rPr>
          <w:rFonts w:ascii="Book Antiqua" w:eastAsia="Book Antiqua" w:hAnsi="Book Antiqua" w:cs="Book Antiqua"/>
          <w:i/>
          <w:iCs/>
          <w:color w:val="000000"/>
          <w:lang w:val="en-GB"/>
        </w:rPr>
        <w:t>situ</w:t>
      </w:r>
      <w:r w:rsidR="006A21CA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l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rec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</w:t>
      </w:r>
      <w:r w:rsidR="006A21CA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peci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ical</w:t>
      </w:r>
      <w:r w:rsidR="006A21CA">
        <w:rPr>
          <w:rFonts w:ascii="Book Antiqua" w:eastAsia="Book Antiqua" w:hAnsi="Book Antiqua" w:cs="Book Antiqua"/>
          <w:color w:val="000000"/>
          <w:lang w:val="en-GB"/>
        </w:rPr>
        <w:t xml:space="preserve">ly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uc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ere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a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rogramm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-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kipp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rmed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fe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spectiv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9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duc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ri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0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4BE1CB7A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3047E967" w14:textId="13CD776D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EXPERIMENTAL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TRANSPLANTATION</w:t>
      </w:r>
    </w:p>
    <w:p w14:paraId="51D1E557" w14:textId="10DB1CB4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t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histochem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amin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id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fo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ircui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i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ho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T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Ya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2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17.2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di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hydroxydopam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6-OHDA)-lesio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ontaneous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-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res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enotyp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2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vends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3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an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eni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tai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lt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trocy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racereb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lat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sion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n-3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sio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i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ros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ydroxyl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TH)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ta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an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7C581B09" w14:textId="56B02D4E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e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n-3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y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ain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igh-throughpu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quantit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om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ea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prote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fi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ventri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z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e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t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rmal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trocy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an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hibi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formanc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m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jec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t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reotax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HB1.F3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one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-lesio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elio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kinsoni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an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gen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ventri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zon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ongsi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rv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-pos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ilar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lfac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ulb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t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r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uman nerve growth factor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elio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gn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soc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-indu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s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T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hibi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han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ma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prot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/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protec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Foetus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hVM1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2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>transplant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ed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ain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n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ddle-a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p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arkinsoni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gen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u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ltifactoria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9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Yo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0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-indu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erv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0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greg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-establis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twor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-in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ea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ngle-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u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e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tribu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5B121FB4" w14:textId="1479A284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Non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im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res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ighe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la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l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ose-to-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ilarit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ysi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atom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u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lid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2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cessfu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stant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-methyl-4-phenyl-1,2,3,6-tetrahydropyrid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MPTP)-challen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im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meosta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just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tribu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rmaliz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umber-to-siz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io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ircuit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cent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a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ropp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80%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0%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p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h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growth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appropr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im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erv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nzalez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4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alu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w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henogene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stant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PTP-lesio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nkey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u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human parthenogenetic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raf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o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an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i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ntr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ib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nerv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I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r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res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wnregu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erv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2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-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human parthenogenetic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le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im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ri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er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en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p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appropr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nim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f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61572AE8" w14:textId="749CD75B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r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ma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u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acr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urs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it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5,46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B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terogene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mbrane-bou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osom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EV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N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os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hiPSC)-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>ha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ve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padhy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7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hibit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i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repa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and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minist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ninvasive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ogene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f-the-shel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duc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r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RN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/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aptogenesi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ap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stic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t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gn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orpo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roglia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trocy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d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ranas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han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ippocamp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gen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-inflamm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promi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/progenitor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a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a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lecu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talas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cumi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RNA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ev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p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arkinsoni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al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osom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log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i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R-133b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c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it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9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0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acr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>signalling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e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oxida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apopto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tic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-inflamm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c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ain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0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vertheles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ol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racteriz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es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lo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t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i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l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erg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echn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im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id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68160369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2F8DBA06" w14:textId="36817BDD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PRO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CON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SC</w:t>
      </w:r>
      <w:r w:rsidR="00AA0847">
        <w:rPr>
          <w:rFonts w:ascii="Book Antiqua" w:eastAsia="Book Antiqua" w:hAnsi="Book Antiqua" w:cs="Book Antiqua"/>
          <w:b/>
          <w:bCs/>
          <w:color w:val="000000"/>
          <w:u w:val="single"/>
          <w:lang w:val="en-GB"/>
        </w:rPr>
        <w:t>s</w:t>
      </w:r>
      <w:r w:rsidR="001244E6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vertAlign w:val="subscript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PD</w:t>
      </w:r>
    </w:p>
    <w:p w14:paraId="6B263AB7" w14:textId="289CBBB2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In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eni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NPC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umul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u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zone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m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centa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mai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ifferentiat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soc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-inflamm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apopto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RN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ve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2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C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al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P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ope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ar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id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ul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ula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i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o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uri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3,5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6660B" w:rsidRPr="005A2513">
        <w:rPr>
          <w:rFonts w:ascii="Book Antiqua" w:eastAsia="Book Antiqua" w:hAnsi="Book Antiqua" w:cs="Book Antiqua"/>
          <w:color w:val="000000"/>
          <w:lang w:val="en-GB"/>
        </w:rPr>
        <w:t>Mars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6660B" w:rsidRPr="005A2513">
        <w:rPr>
          <w:rFonts w:ascii="Book Antiqua" w:eastAsia="Book Antiqua" w:hAnsi="Book Antiqua" w:cs="Book Antiqua"/>
          <w:color w:val="000000"/>
          <w:lang w:val="en-GB"/>
        </w:rPr>
        <w:t>Blurton-Jones</w:t>
      </w:r>
      <w:r w:rsidR="00733D89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5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o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id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med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ap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stic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ng-te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gn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forma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er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u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vi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ap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i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r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arigli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6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2009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nor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ax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elangiectas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racerebel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rathe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x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j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fo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-cell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requi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p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ongsi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n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a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roduc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r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u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z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tena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i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34A763B6" w14:textId="219102DE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Conside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oc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ndardis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th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pec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,1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14A8FFE2" w14:textId="1A87178B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E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mmali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lastocys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dy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boratory-gene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nterpar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a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s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i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lob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lic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diti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ca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x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a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e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ublis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t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tain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326D2E82" w14:textId="6584C1FF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tag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ta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rogramm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rec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duc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miss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fec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acti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al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n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th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miss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ca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’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a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du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vestig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lucid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ener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elio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advantag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werfu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uripotency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ea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terogene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a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ic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al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oge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t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utc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9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-privileg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ogn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eig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allogeneic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patient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’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 xml:space="preserve">s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tuati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pa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oc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flu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immunogenicit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0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nc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crea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terogene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l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pa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ol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urific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plific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ific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cessa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cr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ic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genic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219E0DEA" w14:textId="719940FB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al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ce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ll-establis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oco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did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T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)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suppres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liminat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T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th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tra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peci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seve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oco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,1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478897EF" w14:textId="33F8BC96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Despi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e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or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ap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tw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rimen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actic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 xml:space="preserve">(Table 3)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v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bookmarkStart w:id="0" w:name="_Hlk134539840"/>
      <w:r w:rsidRPr="005A2513">
        <w:rPr>
          <w:rFonts w:ascii="Book Antiqua" w:eastAsia="Book Antiqua" w:hAnsi="Book Antiqua" w:cs="Book Antiqua"/>
          <w:color w:val="000000"/>
          <w:lang w:val="en-GB"/>
        </w:rPr>
        <w:t>NCT03119636</w:t>
      </w:r>
      <w:r w:rsidR="00DB6575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44393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62</w:t>
      </w:r>
      <w:r w:rsidR="00DB6575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5635409</w:t>
      </w:r>
      <w:r w:rsidR="00DB6575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2452723</w:t>
      </w:r>
      <w:r w:rsidR="00DB6575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4</w:t>
      </w:r>
      <w:r w:rsidR="00DB6575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3815071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461C3" w:rsidRPr="005A2513">
        <w:rPr>
          <w:rFonts w:ascii="Book Antiqua" w:eastAsia="Book Antiqua" w:hAnsi="Book Antiqua" w:cs="Book Antiqua"/>
          <w:color w:val="000000"/>
          <w:lang w:val="en-GB"/>
        </w:rPr>
        <w:t>UMIN000033564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6]</w:t>
      </w:r>
      <w:r w:rsidR="00D461C3" w:rsidRPr="005A2513">
        <w:rPr>
          <w:rFonts w:ascii="Book Antiqua" w:eastAsia="Book Antiqua" w:hAnsi="Book Antiqua" w:cs="Book Antiqua"/>
          <w:color w:val="000000"/>
          <w:lang w:val="en-GB"/>
        </w:rPr>
        <w:t xml:space="preserve">,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3128450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3309514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1898390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E74FF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69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2795052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E74FF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0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0976430</w:t>
      </w:r>
      <w:r w:rsidR="00E74FF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7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3724136</w:t>
      </w:r>
      <w:r w:rsidR="00E74FF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72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3684122</w:t>
      </w:r>
      <w:bookmarkEnd w:id="0"/>
      <w:r w:rsidR="00E74FF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7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y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ta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tric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f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th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r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pons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esi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it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5E398211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5F3FA2A3" w14:textId="1D2C1341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PROSPECT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THERAPY</w:t>
      </w:r>
    </w:p>
    <w:p w14:paraId="274F269A" w14:textId="3C2CE056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ov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er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dentif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sur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pa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qua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i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rv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herenc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c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2524C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4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22889E31" w14:textId="5868545E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Stri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qua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sess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ev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preoperative stage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hie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ti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umb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qui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umb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i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hiev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2524C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4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rec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foet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us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utstan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d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si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ic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minim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2524C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5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alu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ng-te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enotyp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stem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dentif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pr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s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lec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u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cessa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ondi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i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695372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6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iv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du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hod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ac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terotop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rup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i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rob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amin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fo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damen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r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f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te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racter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r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o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ufactu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acti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ul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695372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7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r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qui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r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o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ank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vi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ffici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ing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90018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8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ig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bl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i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nt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e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90018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9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6E2972C6" w14:textId="7718F316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bric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lt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ex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z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q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ysicochem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p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iz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f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g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i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bric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rix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compat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affol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p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ul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roenviron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e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y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ndanaboin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90018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8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cessfu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cellulo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p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ys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affo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87%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tac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l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C48CE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8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vious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u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sm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ro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ne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mu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u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C48CE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0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bu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affo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ltu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ee-dimens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ph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3DG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am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i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tai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abolis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abol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ss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DG-stimu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vol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i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i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orpo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luco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abolism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C48CE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1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).</w:t>
      </w:r>
    </w:p>
    <w:p w14:paraId="4724FFE1" w14:textId="49F76122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u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al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sculat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genesi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jo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sculat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endothel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CF12E9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6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ou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CF12E9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2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tablish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pr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vas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roenviron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ic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le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all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vol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sculature-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uctu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thel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alling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2A3950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2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c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c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cessa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s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'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71792E95" w14:textId="1D789B52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i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p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i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c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o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 xml:space="preserve"> of the 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chaem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n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ponse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P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on-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mis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ucleinopath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alth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8,19,2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p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xid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es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B77F2D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3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inflamm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B77F2D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4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greg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B77F2D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5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a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edicin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mit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b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enab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rding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o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lfac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ulb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en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rb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ub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CNT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to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gn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methyl-indu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o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mul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l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B77F2D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6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ividu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ir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ek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graf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tac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-loa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parti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NP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rec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f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rrie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g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“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intelligen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t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”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dru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i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gan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a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rugs/genes/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access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a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t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rog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P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om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er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oma/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tru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ide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ent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sencephal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urfol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E5134F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7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nito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ed/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i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optimi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s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 xml:space="preserve">atio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sur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q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ptak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functionalis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o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compatibil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did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c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aging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6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).</w:t>
      </w:r>
    </w:p>
    <w:p w14:paraId="50FCEDC8" w14:textId="20A09FF4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Advan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e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portuniti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bin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ech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eakthr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n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exp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vol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th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h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p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l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'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E5134F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8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u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rogramm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voi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er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sibl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ac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64718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9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123B01FA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7CC79202" w14:textId="6918A6C1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THERAPY</w:t>
      </w:r>
    </w:p>
    <w:p w14:paraId="0F394DCA" w14:textId="37D458C8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fi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P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ytotoxic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kn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degradability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p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op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r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erstan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r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transform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P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flu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n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6,</w:t>
      </w:r>
      <w:r w:rsidR="0064718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90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 xml:space="preserve">of NPs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ong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pen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z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uctur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ap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ist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pendent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64718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91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ble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ho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thesi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is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characteri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s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ation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ilo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structu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ress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6,</w:t>
      </w:r>
      <w:r w:rsidR="00F97A4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90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246A09FD" w14:textId="685EB0A5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Giv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-of-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lish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echn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a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r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lti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heragnos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ag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cer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F97A4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92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130DECF4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18480F68" w14:textId="77777777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CONCLUSION</w:t>
      </w:r>
    </w:p>
    <w:p w14:paraId="1F83B631" w14:textId="01CE7B15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ci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ca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carries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un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cioeconom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urde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re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vailabl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cus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C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j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promi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i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r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ast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di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lo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jec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th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mi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ic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k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u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as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r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ili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</w:p>
    <w:p w14:paraId="1AF12C20" w14:textId="32A4EAB1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Curre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b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t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echn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ther’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ta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vid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sigh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oc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fi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tspo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lie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t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ce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e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nef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echnology.</w:t>
      </w:r>
    </w:p>
    <w:p w14:paraId="3136958D" w14:textId="0254CD2A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lus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ri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ta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mai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l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ear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inu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bor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ri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lic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cessary.</w:t>
      </w:r>
    </w:p>
    <w:p w14:paraId="16141878" w14:textId="77777777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0482D7AF" w14:textId="695485D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ACKNOWLEDGMENTS</w:t>
      </w:r>
    </w:p>
    <w:p w14:paraId="2A98F791" w14:textId="23B7464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ec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ientis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o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vi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or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ticle.</w:t>
      </w:r>
    </w:p>
    <w:p w14:paraId="495E48D9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11D7823" w14:textId="7777777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REFERENCES</w:t>
      </w:r>
    </w:p>
    <w:p w14:paraId="22969F3F" w14:textId="69FDD16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Tolos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E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rrid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hol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ew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agnos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Lance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85-39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89419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S1474-4422(21)00030-2]</w:t>
      </w:r>
    </w:p>
    <w:p w14:paraId="07680723" w14:textId="3905858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err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landi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om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n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hat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fference?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arkinson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9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01-51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128242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233/JPD-191683]</w:t>
      </w:r>
    </w:p>
    <w:p w14:paraId="3CE675A0" w14:textId="1ED08D8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Rahma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U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l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a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ush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issed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ujawsk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RISPR-Cas9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chnolog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levan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dit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armaceutic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74582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pharmaceutics14061252]</w:t>
      </w:r>
    </w:p>
    <w:p w14:paraId="703B3F88" w14:textId="24E6103F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ujawsk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ourd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tuck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Ł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raźniewicz-Ład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zul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órsk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kołajcza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Ł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issed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odynis-Lieber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megran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ui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meliora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l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havio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57314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brainsci11091127]</w:t>
      </w:r>
    </w:p>
    <w:p w14:paraId="2C013E64" w14:textId="197C57F1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arbut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A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ark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und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zedborsk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p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li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chizuk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D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ientif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ssu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mmitte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c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dvan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-Cell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v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3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72-178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96355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mds.28628]</w:t>
      </w:r>
    </w:p>
    <w:p w14:paraId="46C35114" w14:textId="4E18F7D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ujawsk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odynis-Lieber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h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viden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orde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rigina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ut?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042458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ijms19113573]</w:t>
      </w:r>
    </w:p>
    <w:p w14:paraId="4E0A426F" w14:textId="3C94994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ujawsk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hardwaj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sh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ush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phene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osenso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tec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ici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agnostic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sensor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(Basel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82164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bios11110433]</w:t>
      </w:r>
    </w:p>
    <w:p w14:paraId="7AA371D0" w14:textId="7ABA093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eiss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olkman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asa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üh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rac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usch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ang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a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-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B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sensitiz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?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n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99-71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23577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ana.26164]</w:t>
      </w:r>
    </w:p>
    <w:p w14:paraId="6B52426E" w14:textId="1203DEB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ujawsk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ush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plor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gneto-electr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anopart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(MENPs)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atfor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plan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e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imula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ge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9-13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79952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4103/1673-5374.340411]</w:t>
      </w:r>
    </w:p>
    <w:p w14:paraId="7F5352F5" w14:textId="7A289D0D" w:rsidR="00D6504F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harm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Burré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J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α-Synucle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synap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dysfunc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rend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ci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202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46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153-16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AF6F1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AF6F1D" w:rsidRPr="005A2513">
        <w:rPr>
          <w:rFonts w:ascii="Book Antiqua" w:eastAsia="Book Antiqua" w:hAnsi="Book Antiqua" w:cs="Book Antiqua"/>
          <w:color w:val="000000" w:themeColor="text1"/>
          <w:lang w:val="en-GB"/>
        </w:rPr>
        <w:t>3656719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AF6F1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AF6F1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tins.2022.11.007]</w:t>
      </w:r>
    </w:p>
    <w:p w14:paraId="0D032EBD" w14:textId="2130F76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ziewczapolsk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G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g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ul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geni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emiparkinsoni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8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53-66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455290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S0014-4886(03)00212-7]</w:t>
      </w:r>
    </w:p>
    <w:p w14:paraId="4E24C175" w14:textId="4BCDA275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inner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ockenste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ign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ign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slia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uh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nkl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ld-typ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lpha-synucle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pai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genesi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path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6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155-116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558118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93/jnen/63.11.1155]</w:t>
      </w:r>
    </w:p>
    <w:p w14:paraId="731E7334" w14:textId="23893B7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1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almin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B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pkaev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tchinov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llarioshk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ov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U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genes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50251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ijms22179608]</w:t>
      </w:r>
    </w:p>
    <w:p w14:paraId="72367997" w14:textId="733041C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Gu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X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urr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velopmen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place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cien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46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70-38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77412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neuroscience.2021.03.022]</w:t>
      </w:r>
    </w:p>
    <w:p w14:paraId="2EE37EAE" w14:textId="5CA212E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uksuphew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ois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er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ter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ge-rela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Worl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7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02-5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81513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4252/wjsc.v7.i2.502]</w:t>
      </w:r>
    </w:p>
    <w:p w14:paraId="687FB78B" w14:textId="71C6A32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rundi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ils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eck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ndva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ted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jörklu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86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65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35-24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4254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7/BF00243848]</w:t>
      </w:r>
    </w:p>
    <w:p w14:paraId="06B143A4" w14:textId="39CF6A09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rundi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eck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dn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lark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ils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ted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ndva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jörklu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munolog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pect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pontane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rug-indu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haviou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l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8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7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2-20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0256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7/BF00271860]</w:t>
      </w:r>
    </w:p>
    <w:p w14:paraId="597C8C85" w14:textId="240C986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ordower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H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us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ee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lanow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w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ody-lik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holog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ong-ter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mbryon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ig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4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04-50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839196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38/nm1747]</w:t>
      </w:r>
    </w:p>
    <w:p w14:paraId="1A27AF06" w14:textId="0CAA205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ordower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H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us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lanow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ee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velo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holo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ange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eco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por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v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303-230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00619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mds.22369]</w:t>
      </w:r>
    </w:p>
    <w:p w14:paraId="7F723173" w14:textId="27AD1BC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eschansk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f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'Guy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icolf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nfor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m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n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m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ntray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en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late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lte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-dop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w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ien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rastria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nt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ephal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9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7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6C00A3" w:rsidRPr="005A2513">
        <w:rPr>
          <w:rFonts w:ascii="Book Antiqua" w:eastAsia="Book Antiqua" w:hAnsi="Book Antiqua" w:cs="Book Antiqua"/>
          <w:color w:val="000000" w:themeColor="text1"/>
          <w:lang w:val="en-GB"/>
        </w:rPr>
        <w:t>(P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)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87-49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03285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93/brain/117.3.487]</w:t>
      </w:r>
    </w:p>
    <w:p w14:paraId="5ADFF26D" w14:textId="6AD71C0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ordower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H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ee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now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ingerhoe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f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nber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us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m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auer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P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patholog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viden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f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stria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innerv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ephal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i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ng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9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332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118-112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70028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56/NEJM199504273321702]</w:t>
      </w:r>
    </w:p>
    <w:p w14:paraId="5C641DEE" w14:textId="616AD96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Olanow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W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oet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ordow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oess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oss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ann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auer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odbol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ee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uble-bli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troll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late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ig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n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54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03-41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95327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ana.10720]</w:t>
      </w:r>
    </w:p>
    <w:p w14:paraId="07DD279B" w14:textId="04508E7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olitis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ert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Quin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gar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ook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jorklu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ndva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icci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ft-indu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yskinesia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ig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ia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erotonin/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or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io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v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97-200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161197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mds.23743]</w:t>
      </w:r>
    </w:p>
    <w:p w14:paraId="4A450740" w14:textId="717E1A9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Xia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n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issue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h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40786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186/s13287-020-01957-4]</w:t>
      </w:r>
    </w:p>
    <w:p w14:paraId="553406F4" w14:textId="55456A9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Xu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R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o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u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ck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ivo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chievemen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mitation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v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74-178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12262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7/s12015-022-10333-z]</w:t>
      </w:r>
    </w:p>
    <w:p w14:paraId="47FB9D46" w14:textId="567855D9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ernandez-Muñoz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rcia-Delgad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rribas-Arriba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nchez-Pernau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dici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duct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57202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cells10092377]</w:t>
      </w:r>
    </w:p>
    <w:p w14:paraId="1ACD7015" w14:textId="0C73BB8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aminsk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doszkiewic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ybkowsk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edzinsk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rnowsk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era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(NSCs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(MSCs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ud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r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genera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56377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cells11091464]</w:t>
      </w:r>
    </w:p>
    <w:p w14:paraId="56518D73" w14:textId="679642C5" w:rsidR="00A77B3E" w:rsidRPr="005A2513" w:rsidRDefault="00D245BD" w:rsidP="00FB01A6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ablonsk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ozlowsk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kiewic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manska-Jan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ukomsk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loo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ona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cta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bi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(Wars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0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7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7-35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6B47AC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6B47AC" w:rsidRPr="005A2513">
        <w:rPr>
          <w:rFonts w:ascii="Book Antiqua" w:eastAsia="Book Antiqua" w:hAnsi="Book Antiqua" w:cs="Book Antiqua"/>
          <w:color w:val="000000" w:themeColor="text1"/>
          <w:lang w:val="en-GB"/>
        </w:rPr>
        <w:t>21196942]</w:t>
      </w:r>
    </w:p>
    <w:p w14:paraId="11AC5AFC" w14:textId="520F655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ollinar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upacchi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ra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rl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differentiation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i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eath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3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008277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38/s41419-018-0891-4]</w:t>
      </w:r>
    </w:p>
    <w:p w14:paraId="1C2B1FBC" w14:textId="54E5C52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3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Vishwakarm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K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ardi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iwar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spal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h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urr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cep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gene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search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solatio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aracteriz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ari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ok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vie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dv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5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77-29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68549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jare.2013.04.005]</w:t>
      </w:r>
    </w:p>
    <w:p w14:paraId="3D6D2CE3" w14:textId="43D43EC1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Q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Hu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h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5-9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776263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89/hum.2016.116]</w:t>
      </w:r>
    </w:p>
    <w:p w14:paraId="205FE625" w14:textId="5EBA454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u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r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nyd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acovitt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pontaneousl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pres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i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ac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-hydroxydopamine-lesion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77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0-6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42921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6/exnr.2002.7989]</w:t>
      </w:r>
    </w:p>
    <w:p w14:paraId="1A0CDF94" w14:textId="5FC2FCB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vendse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N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ldw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or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oss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ye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rmi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unnet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ong-ter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nt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geni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9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4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35-14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39845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6/exnr.1997.6634]</w:t>
      </w:r>
    </w:p>
    <w:p w14:paraId="7AE9E4D6" w14:textId="0285D90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e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o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Q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ngraf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F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gen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ci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Let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41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9-5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42009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neulet.2007.03.046]</w:t>
      </w:r>
    </w:p>
    <w:p w14:paraId="79FCEF28" w14:textId="17CAB35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u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io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rastria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sto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pair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bventric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o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i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c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35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519-153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832816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stem.2616]</w:t>
      </w:r>
    </w:p>
    <w:p w14:paraId="776FD6D3" w14:textId="3377051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Tuncer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re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önme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eklikoğl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r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üle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ni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lationshi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twe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isual-Evok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p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heren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mograph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inding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ient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arkinson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02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73994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687329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155/2023/7739944]</w:t>
      </w:r>
    </w:p>
    <w:p w14:paraId="18916241" w14:textId="2933C3C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asuhar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T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tsukaw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k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orlong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V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er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prote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6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497-125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13541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523/JNEUROSCI.3719-06.2006]</w:t>
      </w:r>
    </w:p>
    <w:p w14:paraId="1C7305FF" w14:textId="6B75C02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are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HE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as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ara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ltha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fif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z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lli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salbo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nciarel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lfacto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ulb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tig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ve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orde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ysi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3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614-162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5365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jcp.24909]</w:t>
      </w:r>
    </w:p>
    <w:p w14:paraId="03B9CBD3" w14:textId="630E755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Nelk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rcía-Lópe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tínez-Serra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ei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P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ltifactoriali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plor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ddle-Ag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i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c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Fro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armac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7392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12611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89/fphar.2021.773925]</w:t>
      </w:r>
    </w:p>
    <w:p w14:paraId="09CD1C5F" w14:textId="67CF2F7F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oo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HH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e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n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pilla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itab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?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ge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190-120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20641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969/j.issn.1673-5374.2013.13.004]</w:t>
      </w:r>
    </w:p>
    <w:p w14:paraId="1CC61D44" w14:textId="2BA8E1C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hi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E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u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I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e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nhan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ggrega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Korea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urg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o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5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83-38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53551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40/jkns.2014.56.5.383]</w:t>
      </w:r>
    </w:p>
    <w:p w14:paraId="775D6861" w14:textId="7EEB4B35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Teil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rotcaren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ha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i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on-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im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ynucleinopathi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medicin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80334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biomedicines9030272]</w:t>
      </w:r>
    </w:p>
    <w:p w14:paraId="557A57A9" w14:textId="198CCAF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Redmond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r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jugsta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uredn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uredn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ke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s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onzale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lancha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pt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kak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o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lswor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lade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id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nyd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havio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im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socia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ltip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omeosta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roc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ca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U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04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175-1218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58668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73/pnas.0704091104]</w:t>
      </w:r>
    </w:p>
    <w:p w14:paraId="5181C323" w14:textId="321EEBF1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Gonzalez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R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ritaonandi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ustovoitov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bramihin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cEnti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ul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ttwoo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oskov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ristiansen-Web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ha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ra-Castill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er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emechk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aur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lswor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lade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nyd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dmo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er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thenogene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ngraf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cove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on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im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ranspla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6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5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45-196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721385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727/096368916X691682]</w:t>
      </w:r>
    </w:p>
    <w:p w14:paraId="7A280042" w14:textId="356881D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4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on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u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uk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reon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rri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eny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rv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nth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imm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sele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ik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lb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lce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ck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melior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lzheimer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-lik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henotyp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u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heranostic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129-814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37373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7150/thno.62069]</w:t>
      </w:r>
    </w:p>
    <w:p w14:paraId="6B9EEF6A" w14:textId="4DA8ED45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e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ano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ategi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pproac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nomedic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11-62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676075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2147/IJN.S395010]</w:t>
      </w:r>
    </w:p>
    <w:p w14:paraId="4B53B70F" w14:textId="424AE2F0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Upadhy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R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d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ttalur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itaí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L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in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oda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et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anirat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um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ua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eintraub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et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K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PSC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RN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te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ignature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ti-inflammato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gen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perti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tra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0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80906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294419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80/20013078.2020.1809064]</w:t>
      </w:r>
    </w:p>
    <w:p w14:paraId="65A29689" w14:textId="2533EAF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Upadhy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R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et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K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agnos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ging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438-145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52742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4336/AD.2021.0516]</w:t>
      </w:r>
    </w:p>
    <w:p w14:paraId="2975E8AD" w14:textId="055B71F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Xi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H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ull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takowsk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op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osome-media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f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R-133b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lti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o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tribu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i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utgrowt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3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556-156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260548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stem.1129]</w:t>
      </w:r>
    </w:p>
    <w:p w14:paraId="2B6C05B2" w14:textId="44679D6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EJ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o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tec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gains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hologi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nobiotechnolog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46885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186/s12951-022-01356-2]</w:t>
      </w:r>
    </w:p>
    <w:p w14:paraId="6A235720" w14:textId="504E025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etcalf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ckert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ahm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spec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Fr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ano-Therap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urr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ar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76-78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792472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2174/1381612822666161206141744]</w:t>
      </w:r>
    </w:p>
    <w:p w14:paraId="68D2622E" w14:textId="6FF351C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acigalupp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uchi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uzzotti-Jamett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l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l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U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la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mbill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es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m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ti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erman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lay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st-ischaem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prote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ystem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volv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ltip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chanism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9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32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239-225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61719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93/brain/awp174]</w:t>
      </w:r>
    </w:p>
    <w:p w14:paraId="6A0D6CB4" w14:textId="6119FC4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5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luchin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anott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oss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mbill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ttobo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la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tinell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ttali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rgam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url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m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stant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ti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sphere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lti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ecurso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prote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munomodulato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chanis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u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43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66-27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601533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38/nature03889]</w:t>
      </w:r>
    </w:p>
    <w:p w14:paraId="2010281C" w14:textId="23A2944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iv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vid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uchi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ti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hwart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ynerg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twe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/progeni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o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cove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pi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jur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roc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ca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U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6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0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3174-1317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69388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73/pnas.0603747103]</w:t>
      </w:r>
    </w:p>
    <w:p w14:paraId="26DF712C" w14:textId="40BC9ACF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arsh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E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lurton-Jon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order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o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ppor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ch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0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4-10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821964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neuint.2017.02.006]</w:t>
      </w:r>
    </w:p>
    <w:p w14:paraId="650564E5" w14:textId="54ED1715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marigli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N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irshber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heithau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oewenth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khtenbro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oren-Michowit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ld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ider-Trej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r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stanti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chav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nor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um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taxi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langiectasi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ien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Lo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9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100002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22618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371/journal.pmed.1000029]</w:t>
      </w:r>
    </w:p>
    <w:p w14:paraId="1AFCA313" w14:textId="7EEFCBB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ends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aidy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pplicati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rivative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urr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at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utu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spectiv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ge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7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77-69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70303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2217/rme-2022-0045]</w:t>
      </w:r>
    </w:p>
    <w:p w14:paraId="6908C95F" w14:textId="603305B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Goodarz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ghay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arija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oleima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hpou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hebja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hader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rjm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sla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pub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ra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6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0421B3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0421B3" w:rsidRPr="005A2513">
        <w:rPr>
          <w:rFonts w:ascii="Book Antiqua" w:eastAsia="Book Antiqua" w:hAnsi="Book Antiqua" w:cs="Book Antiqua"/>
          <w:color w:val="000000" w:themeColor="text1"/>
          <w:lang w:val="en-GB"/>
        </w:rPr>
        <w:t>26000262]</w:t>
      </w:r>
    </w:p>
    <w:p w14:paraId="11222791" w14:textId="5B456CE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Okit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chisak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amanak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ne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rmline-compe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du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u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44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13-31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55433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38/nature05934]</w:t>
      </w:r>
    </w:p>
    <w:p w14:paraId="6654A849" w14:textId="660DD9E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cheiner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alib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eig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munogenici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du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i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h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8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571-457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436203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74/jbc.R113.509588]</w:t>
      </w:r>
    </w:p>
    <w:p w14:paraId="58C8E4B7" w14:textId="7A680E0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ho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umorigenici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ivo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i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ud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reci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l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5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bac00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6924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93/pcmedi/pbac004]</w:t>
      </w:r>
    </w:p>
    <w:p w14:paraId="5AB24520" w14:textId="7B73FFD0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/>
          <w:bCs/>
          <w:color w:val="000000" w:themeColor="text1"/>
          <w:lang w:val="en-GB"/>
        </w:rPr>
        <w:lastRenderedPageBreak/>
        <w:t>62 Zhou Q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. Safety and Efficacy Study of Human ESC-derived Neural Precursor Cells in the Treatment of Parkinson's Disease. [accessed 2023 May 9]. In: ClinicalTrials.gov [Internet]. Bethesda (MD): U.S. National Library of Medicine. Available from: http://clinicaltrials.gov/show/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CT03119636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ClinicalTrials.gov Identifier: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CT03119636</w:t>
      </w:r>
    </w:p>
    <w:p w14:paraId="0412D4BD" w14:textId="0F86BB44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3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</w:t>
      </w:r>
      <w:r w:rsidR="00BA5C49" w:rsidRPr="005A2513">
        <w:rPr>
          <w:rFonts w:ascii="Book Antiqua" w:eastAsia="Times New Roman" w:hAnsi="Book Antiqua"/>
          <w:b/>
          <w:color w:val="000000" w:themeColor="text1"/>
          <w:lang w:val="en-GB"/>
        </w:rPr>
        <w:t>Skane R.</w:t>
      </w:r>
      <w:r w:rsidR="00BA5C49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A Trial to Determine the Safety and Tolerability of Transplanted Stem Cell Derived Dopamine Neurons to the Brains of Individuals With Parkinson's Disease (STEM-PD). [accessed 2023 May 9]. In: ClinicalTrials.gov [Internet]. Bethesda (MD): U.S. National Library of Medicine. Available from: http://clinicaltrials.gov/show/NCT05635409 ClinicalTrials.gov Identifier: NCT05635409</w:t>
      </w:r>
    </w:p>
    <w:p w14:paraId="617810A7" w14:textId="697DB516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64 </w:t>
      </w:r>
      <w:r w:rsidR="00BC41DD" w:rsidRPr="005A2513">
        <w:rPr>
          <w:rFonts w:ascii="Book Antiqua" w:eastAsia="Times New Roman" w:hAnsi="Book Antiqua"/>
          <w:b/>
          <w:color w:val="000000" w:themeColor="text1"/>
          <w:lang w:val="en-GB"/>
        </w:rPr>
        <w:t>Cyto Therapeutics Pty Limited</w:t>
      </w:r>
      <w:r w:rsidR="00BC41DD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A Study to Evaluate the Safety of Neural Stem Cells in Patients With Parkinson's Disease [accessed 2023 May 9]. In: ClinicalTrials.gov [Internet]. Bethesda (MD): U.S. National Library of Medicine. Available from: http://clinicaltrials.gov/show/NCT02452723 ClinicalTrials.gov Identifier: NCT02452723</w:t>
      </w:r>
    </w:p>
    <w:p w14:paraId="5623C722" w14:textId="15E560F2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65 </w:t>
      </w:r>
      <w:r w:rsidR="00D26B78" w:rsidRPr="005A2513">
        <w:rPr>
          <w:rFonts w:ascii="Book Antiqua" w:eastAsia="Times New Roman" w:hAnsi="Book Antiqua"/>
          <w:b/>
          <w:color w:val="000000" w:themeColor="text1"/>
          <w:lang w:val="en-GB"/>
        </w:rPr>
        <w:t>Allife Medical Science and Technology Co., Ltd.</w:t>
      </w:r>
      <w:r w:rsidR="00D26B78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A Study on the Treatment of Parkinson's Disease With Autologous Neural Stem Cells [accessed 2023 May 9]. In: ClinicalTrials.gov [Internet]. Bethesda (MD): U.S. National Library of Medicine. Available from: http://clinicaltrials.gov/show/NCT03815071 ClinicalTrials.gov Identifier: NCT03815071</w:t>
      </w:r>
    </w:p>
    <w:p w14:paraId="359B55D8" w14:textId="1A1025BE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66 </w:t>
      </w:r>
      <w:r w:rsidR="0085384F" w:rsidRPr="005A2513">
        <w:rPr>
          <w:rFonts w:ascii="Book Antiqua" w:eastAsia="Times New Roman" w:hAnsi="Book Antiqua"/>
          <w:b/>
          <w:color w:val="000000" w:themeColor="text1"/>
          <w:lang w:val="en-GB"/>
        </w:rPr>
        <w:t>Takahashi R</w:t>
      </w:r>
      <w:r w:rsidR="0085384F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Kyoto Trial to Evaluate the Safety and Efficacy of iPSC-derived dopaminergic progenitors in the treatment of Parkinson's Disease [accessed 2023 May 9]. In: UMIN Clinical Trials Registry [Internet]. Available from: https://center6.umin.ac.jp/cgi-open-bin/ctr_e/ctr_view.cgi?recptno=R000038278 Unique ID issued by UMIN UMIN000033564 </w:t>
      </w:r>
    </w:p>
    <w:p w14:paraId="233907ED" w14:textId="762E4F5A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67 </w:t>
      </w:r>
      <w:r w:rsidRPr="005A2513">
        <w:rPr>
          <w:rFonts w:ascii="Book Antiqua" w:eastAsia="Times New Roman" w:hAnsi="Book Antiqua"/>
          <w:b/>
          <w:bCs/>
          <w:color w:val="000000" w:themeColor="text1"/>
          <w:lang w:val="en-GB"/>
        </w:rPr>
        <w:t>Liu CF</w:t>
      </w:r>
      <w:r w:rsidR="006B3C39" w:rsidRPr="005A2513">
        <w:rPr>
          <w:rFonts w:ascii="Book Antiqua" w:eastAsia="Times New Roman" w:hAnsi="Book Antiqua"/>
          <w:b/>
          <w:bCs/>
          <w:color w:val="000000" w:themeColor="text1"/>
          <w:lang w:val="en-GB"/>
        </w:rPr>
        <w:t>.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A Study To Evaluate the Safety and Efficacy of Human Neural Stem Cells for Parkinson's Disease Patient (hNSCPD) [accessed 2023 May 9]. In: ClinicalTrials.gov [Internet]. Bethesda (MD): U.S. National Library of Medicine. Available from: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lastRenderedPageBreak/>
        <w:t>http://clinicaltrials.gov/show/NCT03128450 ClinicalTrials.gov Identifier: NCT03128450</w:t>
      </w:r>
    </w:p>
    <w:p w14:paraId="5DF1DB60" w14:textId="197FEB28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68</w:t>
      </w:r>
      <w:r w:rsidRPr="005A2513">
        <w:rPr>
          <w:rFonts w:ascii="Book Antiqua" w:eastAsia="Times New Roman" w:hAnsi="Book Antiqua"/>
          <w:b/>
          <w:color w:val="000000" w:themeColor="text1"/>
          <w:lang w:val="en-GB"/>
        </w:rPr>
        <w:t xml:space="preserve"> </w:t>
      </w:r>
      <w:r w:rsidR="00B7501F" w:rsidRPr="005A2513">
        <w:rPr>
          <w:rFonts w:ascii="Book Antiqua" w:eastAsia="Times New Roman" w:hAnsi="Book Antiqua"/>
          <w:b/>
          <w:color w:val="000000" w:themeColor="text1"/>
          <w:lang w:val="en-GB"/>
        </w:rPr>
        <w:t>Levesque MF</w:t>
      </w:r>
      <w:r w:rsidR="00B7501F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Transplantation of Neural Stem Cell-Derived Neurons for Parkinson's Disease [accessed 2023 May 9]. In: ClinicalTrials.gov [Internet]. Bethesda (MD): U.S. National Library of Medicine. Available from: http://clinicaltrials.gov/show/NCT03309514 ClinicalTrials.gov Identifier: NCT03309514</w:t>
      </w:r>
    </w:p>
    <w:p w14:paraId="2279C845" w14:textId="5B6D0AC9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69 TRANSEURO Open Label Transplant Study in Parkinson's Disease (TRANSEURO) [accessed 2023 May 9]. In: ClinicalTrials.gov [Internet]. Bethesda (MD): U.S. National Library of Medicine. Available from: http://clinicaltrials.gov/show/NCT01898390 ClinicalTrials.gov Identifier: NCT01898390</w:t>
      </w:r>
    </w:p>
    <w:p w14:paraId="3504C31A" w14:textId="1A2F2ECC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70 </w:t>
      </w:r>
      <w:r w:rsidR="004C7B38" w:rsidRPr="005A2513">
        <w:rPr>
          <w:rFonts w:ascii="Book Antiqua" w:eastAsia="Times New Roman" w:hAnsi="Book Antiqua"/>
          <w:b/>
          <w:color w:val="000000" w:themeColor="text1"/>
          <w:lang w:val="en-GB"/>
        </w:rPr>
        <w:t>MD Stem Cells</w:t>
      </w:r>
      <w:r w:rsidR="004C7B38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Neurologic Stem Cell Treatment Study (NEST) [accessed 2023 May 9]. In: ClinicalTrials.gov [Internet]. Bethesda (MD): U.S. National Library of Medicine. Available from: http://clinicaltrials.gov/show/NCT02795052 ClinicalTrials.gov Identifier: NCT02795052</w:t>
      </w:r>
    </w:p>
    <w:p w14:paraId="12BD9397" w14:textId="5ACE5019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71 </w:t>
      </w:r>
      <w:r w:rsidR="00295A43" w:rsidRPr="005A2513">
        <w:rPr>
          <w:rFonts w:ascii="Book Antiqua" w:eastAsia="Times New Roman" w:hAnsi="Book Antiqua"/>
          <w:b/>
          <w:color w:val="000000" w:themeColor="text1"/>
          <w:lang w:val="en-GB"/>
        </w:rPr>
        <w:t>Doshi</w:t>
      </w:r>
      <w:r w:rsidR="000553FC" w:rsidRPr="005A2513">
        <w:rPr>
          <w:rFonts w:ascii="Book Antiqua" w:eastAsia="Times New Roman" w:hAnsi="Book Antiqua"/>
          <w:b/>
          <w:color w:val="000000" w:themeColor="text1"/>
          <w:lang w:val="en-GB"/>
        </w:rPr>
        <w:t xml:space="preserve"> P</w:t>
      </w:r>
      <w:r w:rsidR="00295A43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, Jaslok Hospital and Research Centre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Autologous Mesenchymal Stem Cell Transplant for Parkinson's Disease [accessed 2023 May 9]. In: ClinicalTrials.gov [Internet]. Bethesda (MD): U.S. National Library of Medicine. Available from: http://clinicaltrials.gov/show/</w:t>
      </w:r>
      <w:r w:rsidRPr="005A2513">
        <w:rPr>
          <w:rFonts w:ascii="Book Antiqua" w:hAnsi="Book Antiqua"/>
          <w:color w:val="000000" w:themeColor="text1"/>
          <w:lang w:val="en-GB"/>
        </w:rPr>
        <w:t>NCT00976430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ClinicalTrials.gov Identifier: NCT00976430</w:t>
      </w:r>
    </w:p>
    <w:p w14:paraId="0DD3C4DA" w14:textId="0BDA0B83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72 </w:t>
      </w:r>
      <w:r w:rsidR="00DA0530" w:rsidRPr="005A2513">
        <w:rPr>
          <w:rFonts w:ascii="Book Antiqua" w:eastAsia="Times New Roman" w:hAnsi="Book Antiqua"/>
          <w:b/>
          <w:color w:val="000000" w:themeColor="text1"/>
          <w:lang w:val="en-GB"/>
        </w:rPr>
        <w:t>MD Stem Cells.</w:t>
      </w:r>
      <w:r w:rsidR="00DA0530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Alzheimer's Autism and Cognitive Impairment Stem Cell Treatment Study (ACIST) [accessed 2023 May 9]. In: ClinicalTrials.gov [Internet]. Bethesda (MD): U.S. National Library of Medicine. Available from: http://clinicaltrials.gov/show/</w:t>
      </w:r>
      <w:r w:rsidRPr="005A2513">
        <w:rPr>
          <w:rFonts w:ascii="Book Antiqua" w:hAnsi="Book Antiqua"/>
          <w:color w:val="000000" w:themeColor="text1"/>
          <w:lang w:val="en-GB"/>
        </w:rPr>
        <w:t>NCT03724136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ClinicalTrials.gov Identifier: NCT03724136</w:t>
      </w:r>
    </w:p>
    <w:p w14:paraId="242280C1" w14:textId="03325F0D" w:rsidR="00D461C3" w:rsidRPr="005A2513" w:rsidRDefault="00D461C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73 </w:t>
      </w:r>
      <w:r w:rsidR="00D21133" w:rsidRPr="005A2513">
        <w:rPr>
          <w:rFonts w:ascii="Book Antiqua" w:eastAsia="Times New Roman" w:hAnsi="Book Antiqua"/>
          <w:b/>
          <w:color w:val="000000" w:themeColor="text1"/>
          <w:lang w:val="en-GB"/>
        </w:rPr>
        <w:t>Jamali F</w:t>
      </w:r>
      <w:r w:rsidR="00D21133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, University of Jordan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Use of Mesenchymal Stem Cells (MSCs) Differentiated Into Neural Stem Cells (NSCs) in People With Parkinson's (PD) [accessed 2023 May 9]. In: ClinicalTrials.gov [Internet]. Bethesda (MD): U.S. National Library of Medicine. Available from: http://clinicaltrials.gov/show/</w:t>
      </w:r>
      <w:r w:rsidRPr="005A2513">
        <w:rPr>
          <w:rFonts w:ascii="Book Antiqua" w:hAnsi="Book Antiqua"/>
          <w:color w:val="000000" w:themeColor="text1"/>
          <w:lang w:val="en-GB"/>
        </w:rPr>
        <w:t>NCT03684122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ClinicalTrials.gov Identifier: NCT03684122</w:t>
      </w:r>
    </w:p>
    <w:p w14:paraId="16D6FA53" w14:textId="5A2E1965" w:rsidR="00A77B3E" w:rsidRPr="005A2513" w:rsidRDefault="00933DF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7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Xu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u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u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chweitz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o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nsiderati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geing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v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83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179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640240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arr.2022.101792]</w:t>
      </w:r>
    </w:p>
    <w:p w14:paraId="504DF913" w14:textId="6F60DD64" w:rsidR="00A77B3E" w:rsidRPr="005A2513" w:rsidRDefault="00933DF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anber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R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tec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pai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roc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ca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US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0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04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1869-1187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762060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73/pnas.0704704104]</w:t>
      </w:r>
    </w:p>
    <w:p w14:paraId="5A592D36" w14:textId="0CA5D8A7" w:rsidR="00A77B3E" w:rsidRPr="005A2513" w:rsidRDefault="00933DF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hou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H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e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arkinson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015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57147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666482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155/2015/571475]</w:t>
      </w:r>
    </w:p>
    <w:p w14:paraId="2A284C42" w14:textId="66732F9F" w:rsidR="00A77B3E" w:rsidRPr="005A2513" w:rsidRDefault="00933DF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undber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sac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dvan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-cell--genera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er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Op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h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4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437-45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443736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517/14712598.2014.876986]</w:t>
      </w:r>
    </w:p>
    <w:p w14:paraId="67023912" w14:textId="27C8894E" w:rsidR="00A77B3E" w:rsidRPr="005A2513" w:rsidRDefault="00933DF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andanaboin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C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anguMag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arm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hetr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n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i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rivats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hos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unctionaliz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cellulo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riv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owa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fferentia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Func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ma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484275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jfb12040064]</w:t>
      </w:r>
    </w:p>
    <w:p w14:paraId="5B54511D" w14:textId="384ED188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he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re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3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Web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onferen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71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0307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C0555" w:rsidRPr="005A2513">
        <w:rPr>
          <w:rFonts w:ascii="Book Antiqua" w:eastAsia="Book Antiqua" w:hAnsi="Book Antiqua" w:cs="Book Antiqua"/>
          <w:color w:val="000000" w:themeColor="text1"/>
          <w:lang w:val="en-GB"/>
        </w:rPr>
        <w:t>[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10.1051/e3sconf/202127103076</w:t>
      </w:r>
      <w:r w:rsidR="00DC0555" w:rsidRPr="005A2513">
        <w:rPr>
          <w:rFonts w:ascii="Book Antiqua" w:eastAsia="Book Antiqua" w:hAnsi="Book Antiqua" w:cs="Book Antiqua"/>
          <w:color w:val="000000" w:themeColor="text1"/>
          <w:lang w:val="en-GB"/>
        </w:rPr>
        <w:t>]</w:t>
      </w:r>
    </w:p>
    <w:p w14:paraId="4CB89CC0" w14:textId="1961F776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andanaboin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C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lghaza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im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lawajj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arm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atanab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ai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ir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rivats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lasmon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anipula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nomedic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9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1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204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127187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nano.2019.102048]</w:t>
      </w:r>
    </w:p>
    <w:p w14:paraId="61625C12" w14:textId="29A1F73F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Q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e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a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ree-Dimensi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raphe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nhan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life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etabol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gula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Fro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eng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techn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9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7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43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199870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3389/fbioe.2019.00436]</w:t>
      </w:r>
    </w:p>
    <w:p w14:paraId="15731514" w14:textId="4E179A5C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hou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H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ind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urau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vasc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nviron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cultur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ndothel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Lo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O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10634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518799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371/journal.pone.0106346]</w:t>
      </w:r>
    </w:p>
    <w:p w14:paraId="7AFC6160" w14:textId="49F97343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eCoteau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eck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steve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stanz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andf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udlac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laus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icho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pp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ays-Erlich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i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rlich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Ceriu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xid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part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tioxida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perti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melior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reng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lo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f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u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myotroph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ate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clerosi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nomedic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6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311-232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73891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nano.2016.06.009]</w:t>
      </w:r>
    </w:p>
    <w:p w14:paraId="3F309A29" w14:textId="7570431F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hu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D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o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Q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Q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particle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op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flamm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N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Fro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armac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68393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412211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3389/fphar.2021.683935]</w:t>
      </w:r>
    </w:p>
    <w:p w14:paraId="4696DB27" w14:textId="457D733E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ebnath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adh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ing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an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an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ly(trehalose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part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ev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myloi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ggreg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uppres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lyglut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ggreg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ntingt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u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C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pp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ater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terfa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4126-2413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863238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21/acsami.7b06510]</w:t>
      </w:r>
    </w:p>
    <w:p w14:paraId="24625337" w14:textId="462E68B4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are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HE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lnegi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aghlou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ltha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fif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bd-Elmaksou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ara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as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z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o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nciarel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as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tub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mpregna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lfacto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ulb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rimethyltin-indu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ysi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32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586-359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812100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jcp.25826]</w:t>
      </w:r>
    </w:p>
    <w:p w14:paraId="6B1F3BF8" w14:textId="47665575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ha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W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y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rieg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ye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ahm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etcalf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ark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l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arge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'stroma'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eliv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ytok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AV939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hibi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nt-β-caten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ignallin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raf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c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7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193-120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508599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242/dmm.015859]</w:t>
      </w:r>
    </w:p>
    <w:p w14:paraId="284C94E1" w14:textId="10DE1DBA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-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-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o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urr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dvan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mbin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recisio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Future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icine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53-6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C0555" w:rsidRPr="005A2513">
        <w:rPr>
          <w:rFonts w:ascii="Book Antiqua" w:eastAsia="Book Antiqua" w:hAnsi="Book Antiqua" w:cs="Book Antiqua"/>
          <w:color w:val="000000" w:themeColor="text1"/>
          <w:lang w:val="en-GB"/>
        </w:rPr>
        <w:t>[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10.23838/pfm.2018.00037</w:t>
      </w:r>
      <w:r w:rsidR="00DC0555" w:rsidRPr="005A2513">
        <w:rPr>
          <w:rFonts w:ascii="Book Antiqua" w:eastAsia="Book Antiqua" w:hAnsi="Book Antiqua" w:cs="Book Antiqua"/>
          <w:color w:val="000000" w:themeColor="text1"/>
          <w:lang w:val="en-GB"/>
        </w:rPr>
        <w:t>]</w:t>
      </w:r>
    </w:p>
    <w:p w14:paraId="1CF831EA" w14:textId="77AE5BD5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ancho-Biels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J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es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utu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ogy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erspectiv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58-S6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6C2750" w:rsidRPr="005A2513">
        <w:rPr>
          <w:rFonts w:ascii="Book Antiqua" w:eastAsia="Book Antiqua" w:hAnsi="Book Antiqua" w:cs="Book Antiqua"/>
          <w:color w:val="000000" w:themeColor="text1"/>
          <w:lang w:val="en-GB"/>
        </w:rPr>
        <w:t>[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10.1016/j.neurop.2021.07.006</w:t>
      </w:r>
      <w:r w:rsidR="006C2750" w:rsidRPr="005A2513">
        <w:rPr>
          <w:rFonts w:ascii="Book Antiqua" w:eastAsia="Book Antiqua" w:hAnsi="Book Antiqua" w:cs="Book Antiqua"/>
          <w:color w:val="000000" w:themeColor="text1"/>
          <w:lang w:val="en-GB"/>
        </w:rPr>
        <w:t>]</w:t>
      </w:r>
    </w:p>
    <w:p w14:paraId="789F9DFE" w14:textId="1C1B3307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o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o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technolog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ap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c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dvance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pplicatio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allenge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utu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utlook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me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armacoth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37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1123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348620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biopha.2021.111236]</w:t>
      </w:r>
    </w:p>
    <w:p w14:paraId="1E7D1E20" w14:textId="710ACACB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9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Tadyszak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ychowanie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towczenk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iomed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pplicati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raphene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ructur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nomaterial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(Basel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045349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nano8110944]</w:t>
      </w:r>
    </w:p>
    <w:p w14:paraId="40F9670D" w14:textId="508D1EAD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Nehr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Uthapp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U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um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um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xi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lbagh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ish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um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aush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biotechnology-assis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anag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anc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ersonaliz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anne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l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338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24-2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441852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jconrel.2021.08.027]</w:t>
      </w:r>
    </w:p>
    <w:p w14:paraId="3AF324C1" w14:textId="402F2EC2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K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e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o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Q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linical-Grad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thenogene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SC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cov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ocomo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e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on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im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por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71-18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991012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stemcr.2018.05.010]</w:t>
      </w:r>
    </w:p>
    <w:p w14:paraId="1CD5E173" w14:textId="48E32651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o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J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w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lansar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u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graft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strocy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mprov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utcom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l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ves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8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463-48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922728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172/JCI93924]</w:t>
      </w:r>
    </w:p>
    <w:p w14:paraId="5436AA61" w14:textId="35017653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o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e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e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op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eitos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un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u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eich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blan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ar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ordow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olshakov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V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o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chweitz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PSC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genito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sto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l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ves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0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30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904-92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171489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172/JCI130767]</w:t>
      </w:r>
    </w:p>
    <w:p w14:paraId="50332E85" w14:textId="47DF4C67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asuha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ing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amed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ajir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u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ond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adot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ab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ay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ikuch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iyosh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traven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dminist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xer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i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at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cus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protec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ro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actor-1alph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MC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0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5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42068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186/1471-2202-11-52]</w:t>
      </w:r>
    </w:p>
    <w:p w14:paraId="568C71A4" w14:textId="3BB99B3B" w:rsidR="00A77B3E" w:rsidRPr="005A2513" w:rsidRDefault="00F80D93" w:rsidP="00FB01A6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ov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L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rmenter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ennar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alzaross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ossolasc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usc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ambertengh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elilie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l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pp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ila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landi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ultip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gen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rescu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experimen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0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311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2-2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99454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brainres.2009.11.041]</w:t>
      </w:r>
    </w:p>
    <w:p w14:paraId="64F08BCC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  <w:sectPr w:rsidR="00A77B3E" w:rsidRPr="005A25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300E89" w14:textId="7777777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lastRenderedPageBreak/>
        <w:t>Footnotes</w:t>
      </w:r>
    </w:p>
    <w:p w14:paraId="622BB2A6" w14:textId="1C262420" w:rsidR="000B4D85" w:rsidRPr="005A2513" w:rsidRDefault="00D245BD" w:rsidP="00FB01A6">
      <w:pPr>
        <w:snapToGrid w:val="0"/>
        <w:spacing w:line="360" w:lineRule="auto"/>
        <w:jc w:val="both"/>
        <w:rPr>
          <w:rFonts w:ascii="Book Antiqua" w:eastAsia="宋体" w:hAnsi="Book Antiqua" w:cs="宋体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Conflict-of-interest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lang w:val="en-GB"/>
        </w:rPr>
        <w:t>statement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bookmarkStart w:id="1" w:name="_Hlk130828251"/>
      <w:r w:rsidR="000B4D85" w:rsidRPr="005A2513">
        <w:rPr>
          <w:rFonts w:ascii="Book Antiqua" w:eastAsia="宋体" w:hAnsi="Book Antiqua" w:cs="宋体"/>
          <w:lang w:val="en-GB"/>
        </w:rPr>
        <w:t>All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the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authors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report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no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relevant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conflicts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of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interest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for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this</w:t>
      </w:r>
      <w:r w:rsidR="00A92650" w:rsidRPr="005A2513">
        <w:rPr>
          <w:rFonts w:ascii="Book Antiqua" w:eastAsia="宋体" w:hAnsi="Book Antiqua" w:cs="宋体"/>
          <w:lang w:val="en-GB"/>
        </w:rPr>
        <w:t xml:space="preserve"> </w:t>
      </w:r>
      <w:r w:rsidR="000B4D85" w:rsidRPr="005A2513">
        <w:rPr>
          <w:rFonts w:ascii="Book Antiqua" w:eastAsia="宋体" w:hAnsi="Book Antiqua" w:cs="宋体"/>
          <w:lang w:val="en-GB"/>
        </w:rPr>
        <w:t>article.</w:t>
      </w:r>
    </w:p>
    <w:bookmarkEnd w:id="1"/>
    <w:p w14:paraId="15DCE6CF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568F5A9B" w14:textId="7D1C3AC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Open-Access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rticl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pen-acces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rticl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elect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n-hous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editor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ull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eer-review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externa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reviewers.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istribut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ccordanc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reativ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ommon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ttributio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NonCommercia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CC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Y-NC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4.0)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license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ermit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ther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istribute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remix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dapt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uil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upo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ork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non-commercially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licens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erivativ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ork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ifferent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erms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rovid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rigina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ork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roperl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it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non-commercial.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ee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https://creativecommons.org/Licenses/by-nc/4.0/</w:t>
      </w:r>
    </w:p>
    <w:p w14:paraId="5493CA1E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4BDCA9F" w14:textId="6FEB170F" w:rsidR="00A77B3E" w:rsidRPr="005A2513" w:rsidRDefault="00D245BD" w:rsidP="00FB01A6">
      <w:pPr>
        <w:spacing w:line="360" w:lineRule="auto"/>
        <w:jc w:val="both"/>
        <w:rPr>
          <w:rFonts w:ascii="Book Antiqua" w:eastAsia="Book Antiqua" w:hAnsi="Book Antiqua" w:cs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rovenance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eer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review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nvit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rticle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Externall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eer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reviewed.</w:t>
      </w:r>
    </w:p>
    <w:p w14:paraId="1ED7142A" w14:textId="77777777" w:rsidR="00186FDF" w:rsidRPr="005A2513" w:rsidRDefault="00186FDF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0131AEA" w14:textId="207B147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model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ingl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lind</w:t>
      </w:r>
    </w:p>
    <w:p w14:paraId="339347DC" w14:textId="77777777" w:rsidR="00186FDF" w:rsidRPr="005A2513" w:rsidRDefault="00186FDF" w:rsidP="00FB01A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  <w:lang w:val="en-GB"/>
        </w:rPr>
      </w:pPr>
    </w:p>
    <w:p w14:paraId="37FC6517" w14:textId="5C6E91E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Corresponding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Author's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Membership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rofessional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Societies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Roya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ociet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hemistry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719492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EEE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97680059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ENS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ENS23081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olish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Neuroscienc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ociety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L90031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Eurotox/Polish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ociet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oxicology.</w:t>
      </w:r>
    </w:p>
    <w:p w14:paraId="68BEF447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00AE283B" w14:textId="36B0EBA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started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ebruar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8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023</w:t>
      </w:r>
    </w:p>
    <w:p w14:paraId="344A0A25" w14:textId="2991C90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First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decision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pri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19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023</w:t>
      </w:r>
    </w:p>
    <w:p w14:paraId="1773F574" w14:textId="5FD4FF91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Article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ress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595F92" w:rsidRPr="008138CD">
        <w:rPr>
          <w:rFonts w:ascii="Book Antiqua" w:eastAsia="Book Antiqua" w:hAnsi="Book Antiqua" w:cs="Book Antiqua"/>
          <w:lang w:val="en-GB"/>
        </w:rPr>
        <w:t>May 16, 2023</w:t>
      </w:r>
    </w:p>
    <w:p w14:paraId="569C111C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C493694" w14:textId="03BF759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Specialty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type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0E1EF0" w:rsidRPr="005A2513">
        <w:rPr>
          <w:rFonts w:ascii="Book Antiqua" w:eastAsia="微软雅黑" w:hAnsi="Book Antiqua" w:cs="宋体"/>
          <w:lang w:val="en-GB"/>
        </w:rPr>
        <w:t>Cell</w:t>
      </w:r>
      <w:r w:rsidR="00A92650" w:rsidRPr="005A2513">
        <w:rPr>
          <w:rFonts w:ascii="Book Antiqua" w:eastAsia="微软雅黑" w:hAnsi="Book Antiqua" w:cs="宋体"/>
          <w:lang w:val="en-GB"/>
        </w:rPr>
        <w:t xml:space="preserve"> </w:t>
      </w:r>
      <w:r w:rsidR="000E1EF0" w:rsidRPr="005A2513">
        <w:rPr>
          <w:rFonts w:ascii="Book Antiqua" w:eastAsia="微软雅黑" w:hAnsi="Book Antiqua" w:cs="宋体"/>
          <w:lang w:val="en-GB"/>
        </w:rPr>
        <w:t>and</w:t>
      </w:r>
      <w:r w:rsidR="00A92650" w:rsidRPr="005A2513">
        <w:rPr>
          <w:rFonts w:ascii="Book Antiqua" w:eastAsia="微软雅黑" w:hAnsi="Book Antiqua" w:cs="宋体"/>
          <w:lang w:val="en-GB"/>
        </w:rPr>
        <w:t xml:space="preserve"> </w:t>
      </w:r>
      <w:r w:rsidR="000E1EF0" w:rsidRPr="005A2513">
        <w:rPr>
          <w:rFonts w:ascii="Book Antiqua" w:eastAsia="微软雅黑" w:hAnsi="Book Antiqua" w:cs="宋体"/>
          <w:lang w:val="en-GB"/>
        </w:rPr>
        <w:t>tissue</w:t>
      </w:r>
      <w:r w:rsidR="00A92650" w:rsidRPr="005A2513">
        <w:rPr>
          <w:rFonts w:ascii="Book Antiqua" w:eastAsia="微软雅黑" w:hAnsi="Book Antiqua" w:cs="宋体"/>
          <w:lang w:val="en-GB"/>
        </w:rPr>
        <w:t xml:space="preserve"> </w:t>
      </w:r>
      <w:r w:rsidR="000E1EF0" w:rsidRPr="005A2513">
        <w:rPr>
          <w:rFonts w:ascii="Book Antiqua" w:eastAsia="微软雅黑" w:hAnsi="Book Antiqua" w:cs="宋体"/>
          <w:lang w:val="en-GB"/>
        </w:rPr>
        <w:t>engineering</w:t>
      </w:r>
    </w:p>
    <w:p w14:paraId="5FBF8E00" w14:textId="366E167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Country/Territory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origin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oland</w:t>
      </w:r>
    </w:p>
    <w:p w14:paraId="52B785B8" w14:textId="006B0BF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report’s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scientific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quality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classification</w:t>
      </w:r>
    </w:p>
    <w:p w14:paraId="6591B703" w14:textId="3326310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t>Grad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Excellent)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0</w:t>
      </w:r>
    </w:p>
    <w:p w14:paraId="2226DFC2" w14:textId="45ACB58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t>Grad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Ver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good)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</w:t>
      </w:r>
    </w:p>
    <w:p w14:paraId="4862DE02" w14:textId="43F5FA4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t>Grad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Good)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</w:t>
      </w:r>
    </w:p>
    <w:p w14:paraId="13EBC5FA" w14:textId="33643EF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t>Grad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Fair)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0</w:t>
      </w:r>
    </w:p>
    <w:p w14:paraId="5716B3BA" w14:textId="021E0A29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lastRenderedPageBreak/>
        <w:t>Grad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Poor)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0</w:t>
      </w:r>
    </w:p>
    <w:p w14:paraId="1CF9D158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751AEEB1" w14:textId="1894075C" w:rsidR="00A77B3E" w:rsidRPr="005A2513" w:rsidRDefault="00D245BD" w:rsidP="00FB01A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-Reviewer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oledano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pain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hina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S-Editor:</w:t>
      </w:r>
      <w:r w:rsidR="00A92650" w:rsidRPr="005A2513">
        <w:rPr>
          <w:rFonts w:ascii="Book Antiqua" w:eastAsia="Book Antiqua" w:hAnsi="Book Antiqua" w:cs="Book Antiqua"/>
          <w:bCs/>
          <w:color w:val="000000"/>
          <w:lang w:val="en-GB"/>
        </w:rPr>
        <w:t xml:space="preserve"> </w:t>
      </w:r>
      <w:r w:rsidR="00031A2A" w:rsidRPr="005A2513">
        <w:rPr>
          <w:rFonts w:ascii="Book Antiqua" w:eastAsia="Book Antiqua" w:hAnsi="Book Antiqua" w:cs="Book Antiqua"/>
          <w:bCs/>
          <w:color w:val="000000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bCs/>
          <w:color w:val="000000"/>
          <w:lang w:val="en-GB"/>
        </w:rPr>
        <w:t xml:space="preserve"> </w:t>
      </w:r>
      <w:r w:rsidR="00031A2A" w:rsidRPr="005A2513">
        <w:rPr>
          <w:rFonts w:ascii="Book Antiqua" w:eastAsia="Book Antiqua" w:hAnsi="Book Antiqua" w:cs="Book Antiqua"/>
          <w:bCs/>
          <w:color w:val="000000"/>
          <w:lang w:val="en-GB"/>
        </w:rPr>
        <w:t>L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L-Editor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bCs/>
          <w:color w:val="000000"/>
          <w:lang w:val="en-GB"/>
        </w:rPr>
        <w:t>Kerr C</w:t>
      </w:r>
      <w:r w:rsidR="00AA0847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-Editor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2A22DD" w:rsidRPr="005A2513">
        <w:rPr>
          <w:rFonts w:ascii="Book Antiqua" w:eastAsia="Book Antiqua" w:hAnsi="Book Antiqua" w:cs="Book Antiqua"/>
          <w:bCs/>
          <w:color w:val="000000"/>
          <w:lang w:val="en-GB"/>
        </w:rPr>
        <w:t>Li L</w:t>
      </w:r>
    </w:p>
    <w:p w14:paraId="36E0F097" w14:textId="77777777" w:rsidR="005D6A44" w:rsidRPr="005A2513" w:rsidRDefault="005D6A44" w:rsidP="00FB01A6">
      <w:pPr>
        <w:spacing w:line="360" w:lineRule="auto"/>
        <w:jc w:val="both"/>
        <w:rPr>
          <w:rFonts w:ascii="Book Antiqua" w:hAnsi="Book Antiqua"/>
          <w:lang w:val="en-GB"/>
        </w:rPr>
        <w:sectPr w:rsidR="005D6A44" w:rsidRPr="005A25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7A9F9A" w14:textId="3999A0E7" w:rsidR="00A77B3E" w:rsidRPr="005A2513" w:rsidRDefault="00D245BD" w:rsidP="00FB01A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lastRenderedPageBreak/>
        <w:t>Figure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Legends</w:t>
      </w:r>
    </w:p>
    <w:p w14:paraId="420D5BF1" w14:textId="6FFE5ECB" w:rsidR="00885964" w:rsidRPr="005A2513" w:rsidRDefault="006B297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hAnsi="Book Antiqua"/>
          <w:noProof/>
          <w:lang w:val="en-GB"/>
        </w:rPr>
        <w:drawing>
          <wp:inline distT="0" distB="0" distL="0" distR="0" wp14:anchorId="0C877ED8" wp14:editId="4E59E1D4">
            <wp:extent cx="4696978" cy="4864618"/>
            <wp:effectExtent l="0" t="0" r="8890" b="0"/>
            <wp:docPr id="585087772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087772" name="图片 1" descr="图示&#10;&#10;描述已自动生成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6978" cy="4864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9D379" w14:textId="4A74210F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Figure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1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4541E6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E</w:t>
      </w:r>
      <w:r w:rsidR="002E6643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mergence of </w:t>
      </w:r>
      <w:r w:rsidR="00E233EE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neural stem cells</w:t>
      </w:r>
      <w:r w:rsidR="002E6643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in </w:t>
      </w:r>
      <w:r w:rsidR="00B61BDD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the </w:t>
      </w:r>
      <w:r w:rsidR="002E6643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adult brain and alternative sources of </w:t>
      </w:r>
      <w:r w:rsidR="00E233EE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neural stem cells</w:t>
      </w:r>
      <w:r w:rsidR="004541E6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.</w:t>
      </w:r>
      <w:r w:rsidR="00734041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233EE" w:rsidRPr="005A2513">
        <w:rPr>
          <w:rFonts w:ascii="Book Antiqua" w:eastAsia="Book Antiqua" w:hAnsi="Book Antiqua" w:cs="Book Antiqua"/>
          <w:color w:val="000000"/>
          <w:lang w:val="en-GB"/>
        </w:rPr>
        <w:t>neural stem cells (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E233EE" w:rsidRPr="005A2513">
        <w:rPr>
          <w:rFonts w:ascii="Book Antiqua" w:eastAsia="Book Antiqua" w:hAnsi="Book Antiqua" w:cs="Book Antiqua"/>
          <w:color w:val="000000"/>
          <w:lang w:val="en-GB"/>
        </w:rPr>
        <w:t>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610BC" w:rsidRPr="005A2513">
        <w:rPr>
          <w:rFonts w:ascii="Book Antiqua" w:eastAsia="Book Antiqua" w:hAnsi="Book Antiqua" w:cs="Book Antiqua"/>
          <w:color w:val="000000"/>
          <w:lang w:val="en-GB"/>
        </w:rPr>
        <w:t>embryonic stem 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610BC" w:rsidRPr="005A2513">
        <w:rPr>
          <w:rFonts w:ascii="Book Antiqua" w:eastAsia="Book Antiqua" w:hAnsi="Book Antiqua" w:cs="Book Antiqua"/>
          <w:color w:val="000000"/>
          <w:lang w:val="en-GB"/>
        </w:rPr>
        <w:t>induced pluripotent stem cells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/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i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r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tai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a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i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8610BC" w:rsidRPr="005A2513">
        <w:rPr>
          <w:rFonts w:ascii="Book Antiqua" w:eastAsia="Book Antiqua" w:hAnsi="Book Antiqua" w:cs="Book Antiqua"/>
          <w:color w:val="000000"/>
          <w:lang w:val="en-GB"/>
        </w:rPr>
        <w:t xml:space="preserve"> transcription f</w:t>
      </w:r>
      <w:r w:rsidR="008610BC" w:rsidRPr="005A2513">
        <w:rPr>
          <w:rFonts w:ascii="Book Antiqua" w:eastAsia="Book Antiqua" w:hAnsi="Book Antiqua" w:cs="Book Antiqua"/>
          <w:lang w:val="en-GB"/>
        </w:rPr>
        <w:t>actor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a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tor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mbil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r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loo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rrow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iph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loo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nio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lui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art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jelly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B: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modul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ytokin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okines</w:t>
      </w:r>
      <w:r w:rsidR="00B61BDD"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ok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p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hibition.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A28BB" w:rsidRPr="005A2513">
        <w:rPr>
          <w:rFonts w:ascii="Book Antiqua" w:eastAsia="Book Antiqua" w:hAnsi="Book Antiqua" w:cs="Book Antiqua"/>
          <w:color w:val="000000"/>
          <w:lang w:val="en-GB"/>
        </w:rPr>
        <w:t>nerve growth factor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A28BB" w:rsidRPr="005A2513">
        <w:rPr>
          <w:rFonts w:ascii="Book Antiqua" w:eastAsia="Book Antiqua" w:hAnsi="Book Antiqua" w:cs="Book Antiqua"/>
          <w:color w:val="000000"/>
          <w:lang w:val="en-GB"/>
        </w:rPr>
        <w:t>neurotrophin-3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C6B99" w:rsidRPr="005A2513">
        <w:rPr>
          <w:rFonts w:ascii="Book Antiqua" w:eastAsia="Book Antiqua" w:hAnsi="Book Antiqua" w:cs="Book Antiqua"/>
          <w:color w:val="000000"/>
          <w:lang w:val="en-GB"/>
        </w:rPr>
        <w:t>brain-derived neurotrophic factor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14097" w:rsidRPr="005A2513">
        <w:rPr>
          <w:rFonts w:ascii="Book Antiqua" w:eastAsia="Book Antiqua" w:hAnsi="Book Antiqua" w:cs="Book Antiqua"/>
          <w:color w:val="000000"/>
          <w:lang w:val="en-GB"/>
        </w:rPr>
        <w:t xml:space="preserve">and </w:t>
      </w:r>
      <w:r w:rsidR="004C6B99" w:rsidRPr="005A2513">
        <w:rPr>
          <w:rFonts w:ascii="Book Antiqua" w:eastAsia="Book Antiqua" w:hAnsi="Book Antiqua" w:cs="Book Antiqua"/>
          <w:color w:val="000000"/>
          <w:lang w:val="en-GB"/>
        </w:rPr>
        <w:t>glial cell line-derived neurotrophic factor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acr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C6B99" w:rsidRPr="005A2513">
        <w:rPr>
          <w:rFonts w:ascii="Book Antiqua" w:eastAsia="Book Antiqua" w:hAnsi="Book Antiqua" w:cs="Book Antiqua"/>
          <w:color w:val="000000"/>
          <w:lang w:val="en-GB"/>
        </w:rPr>
        <w:t>extracellular vesi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14097" w:rsidRPr="005A2513">
        <w:rPr>
          <w:rFonts w:ascii="Book Antiqua" w:eastAsia="Book Antiqua" w:hAnsi="Book Antiqua" w:cs="Book Antiqua"/>
          <w:color w:val="000000"/>
          <w:lang w:val="en-GB"/>
        </w:rPr>
        <w:t>exosomes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14097" w:rsidRPr="005A2513">
        <w:rPr>
          <w:rFonts w:ascii="Book Antiqua" w:eastAsia="Book Antiqua" w:hAnsi="Book Antiqua" w:cs="Book Antiqua"/>
          <w:color w:val="000000"/>
          <w:lang w:val="en-GB"/>
        </w:rPr>
        <w:t xml:space="preserve">a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t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233EE"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apoptotic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14097" w:rsidRPr="005A2513">
        <w:rPr>
          <w:rFonts w:ascii="Book Antiqua" w:eastAsia="Book Antiqua" w:hAnsi="Book Antiqua" w:cs="Book Antiqua"/>
          <w:color w:val="000000"/>
          <w:lang w:val="en-GB"/>
        </w:rPr>
        <w:t>anti-inflammatory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oxidan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437B9" w:rsidRPr="005A2513">
        <w:rPr>
          <w:rFonts w:ascii="Book Antiqua" w:eastAsia="Book Antiqua" w:hAnsi="Book Antiqua" w:cs="Book Antiqua"/>
          <w:color w:val="000000"/>
          <w:lang w:val="en-GB"/>
        </w:rPr>
        <w:t xml:space="preserve">CNS: Central nervous system;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DNF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in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fac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r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el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trace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vesi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e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DNF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lia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line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fac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r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I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du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GF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fac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r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T-3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n-3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ll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Fs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rip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fa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tors</w:t>
      </w:r>
      <w:r w:rsidR="003437B9" w:rsidRPr="005A2513">
        <w:rPr>
          <w:rFonts w:ascii="Book Antiqua" w:eastAsia="Book Antiqua" w:hAnsi="Book Antiqua" w:cs="Book Antiqua"/>
          <w:color w:val="000000"/>
          <w:lang w:val="en-GB"/>
        </w:rPr>
        <w:t xml:space="preserve">; PD: Parkinson’s disease; </w:t>
      </w:r>
      <w:r w:rsidR="003437B9" w:rsidRPr="005A2513">
        <w:rPr>
          <w:rFonts w:ascii="Book Antiqua" w:hAnsi="Book Antiqua" w:cs="Arial"/>
          <w:color w:val="222222"/>
          <w:lang w:val="en-GB"/>
        </w:rPr>
        <w:t xml:space="preserve">TGF: </w:t>
      </w:r>
      <w:bookmarkStart w:id="2" w:name="_Hlk11931908"/>
      <w:r w:rsidR="003437B9" w:rsidRPr="005A2513">
        <w:rPr>
          <w:rFonts w:ascii="Book Antiqua" w:hAnsi="Book Antiqua" w:cs="Arial"/>
          <w:color w:val="222222"/>
          <w:lang w:val="en-GB"/>
        </w:rPr>
        <w:t>Transforming growth factor</w:t>
      </w:r>
      <w:bookmarkEnd w:id="2"/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F2A5C" w:rsidRPr="005A2513">
        <w:rPr>
          <w:rFonts w:ascii="Book Antiqua" w:eastAsia="Book Antiqua" w:hAnsi="Book Antiqua" w:cs="Book Antiqua"/>
          <w:color w:val="000000"/>
          <w:lang w:val="en-GB"/>
        </w:rPr>
        <w:t>Citation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igu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ra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ictu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rvi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rvi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rvi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cen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e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m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tribu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.0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cen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https://creativecommons.org/Licenses/by/3.0/).</w:t>
      </w:r>
    </w:p>
    <w:p w14:paraId="3842C4F7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65C9EC01" w14:textId="05BD6417" w:rsidR="00892FAF" w:rsidRPr="005A2513" w:rsidRDefault="00723AD7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hAnsi="Book Antiqua"/>
          <w:noProof/>
          <w:lang w:val="en-GB"/>
        </w:rPr>
        <w:drawing>
          <wp:inline distT="0" distB="0" distL="0" distR="0" wp14:anchorId="4DB57569" wp14:editId="2B8FD5E6">
            <wp:extent cx="5791212" cy="3416815"/>
            <wp:effectExtent l="0" t="0" r="0" b="0"/>
            <wp:docPr id="676297957" name="图片 1" descr="应用程序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297957" name="图片 1" descr="应用程序&#10;&#10;中度可信度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12" cy="341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B02E1" w14:textId="46CA6F28" w:rsidR="00A77B3E" w:rsidRPr="005A2513" w:rsidRDefault="00D245BD" w:rsidP="00FB01A6">
      <w:pPr>
        <w:spacing w:line="360" w:lineRule="auto"/>
        <w:jc w:val="both"/>
        <w:rPr>
          <w:rFonts w:ascii="Book Antiqua" w:eastAsia="Book Antiqua" w:hAnsi="Book Antiqua" w:cs="Book Antiqua"/>
          <w:color w:val="000000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Figure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2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B222B7">
        <w:rPr>
          <w:rFonts w:ascii="Book Antiqua" w:eastAsia="Book Antiqua" w:hAnsi="Book Antiqua" w:cs="Book Antiqua"/>
          <w:b/>
          <w:bCs/>
          <w:color w:val="000000"/>
          <w:lang w:val="en-GB"/>
        </w:rPr>
        <w:t>A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pplication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nanomaterials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EA3A45" w:rsidRPr="005A2513">
        <w:rPr>
          <w:rFonts w:ascii="Book Antiqua" w:hAnsi="Book Antiqua"/>
          <w:b/>
          <w:bCs/>
          <w:lang w:val="en-GB"/>
        </w:rPr>
        <w:t>Parkinson’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="00EA3A45" w:rsidRPr="005A2513">
        <w:rPr>
          <w:rFonts w:ascii="Book Antiqua" w:hAnsi="Book Antiqua"/>
          <w:b/>
          <w:bCs/>
          <w:lang w:val="en-GB"/>
        </w:rPr>
        <w:t>disease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paration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>n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anomaterials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 xml:space="preserve">small 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size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q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ysicochem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p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functionali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>s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ation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f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g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ipul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behaviour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bric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rix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compat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affol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p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ul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roenvironmen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ase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>n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 xml:space="preserve">anomaterials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p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xid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stres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inflamm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greg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a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edicin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mit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Parkinson’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disease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“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intelligen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>t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”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dru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i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61BDD"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gan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a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lecu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i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q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ptak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functionali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>s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ation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o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compatibil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did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c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aging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RI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gne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ona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aging</w:t>
      </w:r>
      <w:r w:rsidR="008629A9"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B5575C" w:rsidRPr="005A2513">
        <w:rPr>
          <w:rFonts w:ascii="Book Antiqua" w:eastAsia="Book Antiqua" w:hAnsi="Book Antiqua" w:cs="Book Antiqua"/>
          <w:color w:val="000000"/>
          <w:lang w:val="en-GB"/>
        </w:rPr>
        <w:t xml:space="preserve"> Citation: The parts of the figures were drawn using pictures from Servier Medical Art. Servier Medical Art by Servier is licensed under a Creative Commons Attribution 3.0 Unported License (https://creativecommons.org/Licenses/by/3.0/).</w:t>
      </w:r>
    </w:p>
    <w:p w14:paraId="172F5145" w14:textId="77777777" w:rsidR="00EA3A45" w:rsidRPr="005A2513" w:rsidRDefault="00EA3A45" w:rsidP="00FB01A6">
      <w:pPr>
        <w:spacing w:line="360" w:lineRule="auto"/>
        <w:jc w:val="both"/>
        <w:rPr>
          <w:rFonts w:ascii="Book Antiqua" w:eastAsia="Book Antiqua" w:hAnsi="Book Antiqua" w:cs="Book Antiqua"/>
          <w:color w:val="000000"/>
          <w:lang w:val="en-GB"/>
        </w:rPr>
        <w:sectPr w:rsidR="00EA3A45" w:rsidRPr="005A25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AAE3359" w14:textId="1FD78F4C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b/>
          <w:bCs/>
          <w:lang w:val="en-GB"/>
        </w:rPr>
      </w:pPr>
      <w:r w:rsidRPr="005A2513">
        <w:rPr>
          <w:rFonts w:ascii="Book Antiqua" w:hAnsi="Book Antiqua"/>
          <w:b/>
          <w:bCs/>
          <w:lang w:val="en-GB"/>
        </w:rPr>
        <w:lastRenderedPageBreak/>
        <w:t>Tabl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1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Experimental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studie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on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h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herapeutic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rol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of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neural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stem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cell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in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Parkinson’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diseas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models</w:t>
      </w:r>
    </w:p>
    <w:tbl>
      <w:tblPr>
        <w:tblW w:w="863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71"/>
        <w:gridCol w:w="1183"/>
        <w:gridCol w:w="4491"/>
        <w:gridCol w:w="1268"/>
      </w:tblGrid>
      <w:tr w:rsidR="005E6451" w:rsidRPr="005A2513" w14:paraId="520DD9D9" w14:textId="77777777" w:rsidTr="00D245BD">
        <w:trPr>
          <w:trHeight w:val="276"/>
        </w:trPr>
        <w:tc>
          <w:tcPr>
            <w:tcW w:w="22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4ADCD" w14:textId="5FC9F499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Cells</w:t>
            </w:r>
            <w:r w:rsidR="00A92650" w:rsidRPr="005A2513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type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C94D3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6262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Effects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E5FC" w14:textId="5F172AD8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Ref</w:t>
            </w:r>
            <w:r w:rsidR="00B222B7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s</w:t>
            </w:r>
          </w:p>
        </w:tc>
      </w:tr>
      <w:tr w:rsidR="005E6451" w:rsidRPr="005A2513" w14:paraId="03A98B47" w14:textId="77777777" w:rsidTr="00D245BD">
        <w:trPr>
          <w:trHeight w:val="276"/>
        </w:trPr>
        <w:tc>
          <w:tcPr>
            <w:tcW w:w="227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B49D9" w14:textId="54A6BA9A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U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differentiate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SCs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lin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17.2</w:t>
            </w:r>
          </w:p>
        </w:tc>
        <w:tc>
          <w:tcPr>
            <w:tcW w:w="10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CF8E0" w14:textId="4461912E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48AB4" w14:textId="48B3A02D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A19B8" w14:textId="49C63100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Yang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32]</w:t>
            </w:r>
          </w:p>
        </w:tc>
      </w:tr>
      <w:tr w:rsidR="005E6451" w:rsidRPr="005A2513" w14:paraId="0398FC0B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1A50D7B2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A6F8448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133295FA" w14:textId="264B3DB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E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xpressio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f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β-tubuli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III,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SE,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eu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6B046C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75D71966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1F09F61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5C3347EB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65AE19B" w14:textId="4252DD2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ADC-positiv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78DCBFA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36C18A4D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57F64741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1E18635B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28A84C43" w14:textId="322E89F9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behaviou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B8274A3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592154F3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39E373D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CNSP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65DF6D45" w14:textId="761EEBA8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76FE76D" w14:textId="09566C53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2B0E2800" w14:textId="16E41E7C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vendse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33]</w:t>
            </w:r>
          </w:p>
        </w:tc>
      </w:tr>
      <w:tr w:rsidR="005E6451" w:rsidRPr="005A2513" w14:paraId="45D0E308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6EC4DD0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115FF47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29333A00" w14:textId="52BE9B7B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E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xpressio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f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β-tubuli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III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2D44DCA1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46B1CAC7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79A27BE0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697735A3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1D519265" w14:textId="7E2A9A4D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GFAP-positiv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D6A00E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260FE005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DBD0FDB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49161D0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7065430D" w14:textId="248E885C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behavi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77CA46E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128EE47E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4A11E546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B9596E2" w14:textId="25E1ADE2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ic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24CA1786" w14:textId="55324245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77F524BA" w14:textId="59D84C79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Zuo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35]</w:t>
            </w:r>
          </w:p>
        </w:tc>
      </w:tr>
      <w:tr w:rsidR="005E6451" w:rsidRPr="005A2513" w14:paraId="527091C3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0EE05F10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50AB9F82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63132EFE" w14:textId="7A4EDE4E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IL-1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β,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IL-2,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NF-a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71FEAE4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5FCBEFA3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4394DA0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407E1A5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0C61C01" w14:textId="7DBEA3E6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IL-10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0B2D3160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0AC263FC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DB5302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1B05569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6D85D9D" w14:textId="7C6F057C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behavi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258C19B1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2066FDC3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5E82755D" w14:textId="2EA93CC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fNSC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lin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(HB1.F3)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4DDD612D" w14:textId="33890CDC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0E5E6DF" w14:textId="60962026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4ED6C596" w14:textId="3AE711D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Yasuhara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37]</w:t>
            </w:r>
          </w:p>
        </w:tc>
      </w:tr>
      <w:tr w:rsidR="005E6451" w:rsidRPr="005A2513" w14:paraId="140DA3F1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A21D56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6F0435F7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F97405E" w14:textId="36D8B00B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E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xpressio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f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estin,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uD,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β-tubuli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III-positive,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AP2-positive,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eu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positiv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uC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egative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388CFE8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218BE203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6A5703A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7350DB8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95C07B6" w14:textId="392F553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-positiv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AA0AFFB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14221486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0E6A5EEA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1C7F7F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F80D171" w14:textId="637175F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behavi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BEFA88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619843CC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7A7A105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lastRenderedPageBreak/>
              <w:t>hNFG-GFP-OB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37D224F6" w14:textId="2A350D1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13E0CA4F" w14:textId="2570653E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positio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ormal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istoarchitectur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f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h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triatum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31BE037B" w14:textId="0B6E8250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arei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38]</w:t>
            </w:r>
          </w:p>
        </w:tc>
      </w:tr>
      <w:tr w:rsidR="005E6451" w:rsidRPr="005A2513" w14:paraId="6CDFD86A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96DD93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76326F8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7EDDE33" w14:textId="1DC6B7C3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al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euron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4B71EEB8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599DD709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627E56F6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3DB105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260E551D" w14:textId="363B24E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ecrotic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0EE3F0E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576DA592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174F5D8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5AC47F3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F50C256" w14:textId="22CF4455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behavi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83C2BEB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2D4AA249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475ABA8" w14:textId="6B817D86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uma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ntal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papilla-derive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tem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ells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b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514708CC" w14:textId="033B1C4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2D295FDD" w14:textId="2A017D57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274F6E63" w14:textId="23B48DD9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Yoo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40]</w:t>
            </w:r>
          </w:p>
        </w:tc>
      </w:tr>
      <w:tr w:rsidR="005E6451" w:rsidRPr="005A2513" w14:paraId="527B53FC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3408797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7D9E60C0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FF2AF18" w14:textId="0E00DE7A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AP2-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positiv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C34039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489B3F32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6051BBF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3AA5EA1F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A1381DB" w14:textId="2F38503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GIRK2-positiv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296952D3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57FD8BC5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06D4332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15BA949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1E42F24" w14:textId="13EE8F03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/>
                <w:color w:val="000000"/>
                <w:lang w:val="en-GB" w:eastAsia="zh-CN"/>
              </w:rPr>
              <w:t>↔</w:t>
            </w:r>
            <w:r w:rsidR="00A92650" w:rsidRPr="005A2513">
              <w:rPr>
                <w:rFonts w:ascii="Book Antiqua" w:eastAsia="等线" w:hAnsi="Book Antiqua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ifferences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behavioral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meliora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9F1455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546BDE3F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34E7DFC1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b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3E7FCB20" w14:textId="127056E2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7A06690" w14:textId="78AF8DA6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6F8B7747" w14:textId="6A2C4DA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hi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41]</w:t>
            </w:r>
          </w:p>
        </w:tc>
      </w:tr>
      <w:tr w:rsidR="005E6451" w:rsidRPr="005A2513" w14:paraId="3FF0E562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4939EFA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4EACA30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FF81671" w14:textId="2DFD0E48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uman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β2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icroglobulin-positiv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7B81DC6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3473D815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179CC096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7395081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76547A2" w14:textId="4564C052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/>
                <w:color w:val="000000"/>
                <w:lang w:val="en-GB" w:eastAsia="zh-CN"/>
              </w:rPr>
              <w:t>↔</w:t>
            </w:r>
            <w:r w:rsidR="00A92650" w:rsidRPr="005A2513">
              <w:rPr>
                <w:rFonts w:ascii="Book Antiqua" w:eastAsia="等线" w:hAnsi="Book Antiqua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ifferences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behavioral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meliora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4379D882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3C6FB4FE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5B3563D6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A43EA27" w14:textId="4B61F406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PTP-induce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onkeys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A7A92BE" w14:textId="06AA24B7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B5C3BD2" w14:textId="62E53223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Re</w:t>
            </w:r>
            <w:r w:rsidR="00B0144A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on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43]</w:t>
            </w:r>
          </w:p>
        </w:tc>
      </w:tr>
      <w:tr w:rsidR="005E6451" w:rsidRPr="005A2513" w14:paraId="375DA5CA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47F359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3F388A7F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77260865" w14:textId="666A08EE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AT-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positiv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091CF7D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774BC45B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1EADFB52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138F3077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7742F721" w14:textId="0BC7F695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A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level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F0FAC2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44CB82C6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30B8CAC0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3C46EC9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7EFF3BE" w14:textId="00B25EFC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behavi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B66760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70EDD4FF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4E64CCA8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lastRenderedPageBreak/>
              <w:t>hp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0C0C23FF" w14:textId="571D0540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PTP-induced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onkeys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8CDB4BE" w14:textId="541E2209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69BC554" w14:textId="0B54EE34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Gonzalez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44]</w:t>
            </w:r>
          </w:p>
        </w:tc>
      </w:tr>
      <w:tr w:rsidR="005E6451" w:rsidRPr="005A2513" w14:paraId="41F33BCE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6F111E4A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7EC3ED32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D6FA228" w14:textId="0EB07B49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riatal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A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oncentration,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positive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cells,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TH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fibe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innerva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7EACB04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5E6451" w:rsidRPr="005A2513" w14:paraId="51F54DEF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B4A27A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56E0E98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D6B6CB6" w14:textId="601B723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B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ehavior</w:t>
            </w:r>
            <w:r w:rsidR="00A92650"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deficit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6D3629FA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</w:tbl>
    <w:p w14:paraId="4ABBBC3D" w14:textId="47DED091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hAnsi="Book Antiqua"/>
          <w:lang w:val="en-GB"/>
        </w:rPr>
        <w:t>6-OHDA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6-hydroxydopam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="00152DE4" w:rsidRPr="005A2513">
        <w:rPr>
          <w:rFonts w:ascii="Book Antiqua" w:hAnsi="Book Antiqua"/>
          <w:lang w:val="en-GB"/>
        </w:rPr>
        <w:t xml:space="preserve">AADC: </w:t>
      </w:r>
      <w:r w:rsidR="001B6022" w:rsidRPr="005A2513">
        <w:rPr>
          <w:rFonts w:ascii="Book Antiqua" w:hAnsi="Book Antiqua"/>
          <w:lang w:val="en-GB"/>
        </w:rPr>
        <w:t>A</w:t>
      </w:r>
      <w:r w:rsidR="00152DE4" w:rsidRPr="005A2513">
        <w:rPr>
          <w:rFonts w:ascii="Book Antiqua" w:hAnsi="Book Antiqua"/>
          <w:lang w:val="en-GB"/>
        </w:rPr>
        <w:t>romatic L-amino decarboxyla</w:t>
      </w:r>
      <w:r w:rsidR="00B222B7">
        <w:rPr>
          <w:rFonts w:ascii="Book Antiqua" w:hAnsi="Book Antiqua"/>
          <w:lang w:val="en-GB"/>
        </w:rPr>
        <w:t>se</w:t>
      </w:r>
      <w:r w:rsidR="00152DE4" w:rsidRPr="005A2513">
        <w:rPr>
          <w:rFonts w:ascii="Book Antiqua" w:hAnsi="Book Antiqua"/>
          <w:lang w:val="en-GB"/>
        </w:rPr>
        <w:t xml:space="preserve">; </w:t>
      </w:r>
      <w:r w:rsidRPr="005A2513">
        <w:rPr>
          <w:rFonts w:ascii="Book Antiqua" w:hAnsi="Book Antiqua"/>
          <w:lang w:val="en-GB"/>
        </w:rPr>
        <w:t>DA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Aergi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rgic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AT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ransporter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IRK2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tein-activat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nwar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rectifie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otassiu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hanne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2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b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brain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f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fetal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GFAP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li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fibrillar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cid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tein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NFG-GFP-OB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Olfactor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bulb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(OBNSCs)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eneticall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ngineer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o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xpress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NGF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n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FP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p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arthenogenet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Ver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arl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on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arker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D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ostmitot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on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arker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AP2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icrotubule-associat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tei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2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PTP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1-methyl-4-phenyl-1,2,3,6-tetrahydropyrid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SE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on-specif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nolas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N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atur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on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arker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P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genito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H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yrosine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ydroxylase</w:t>
      </w:r>
      <w:r w:rsidR="00152DE4" w:rsidRPr="005A2513">
        <w:rPr>
          <w:rFonts w:ascii="Book Antiqua" w:hAnsi="Book Antiqua"/>
          <w:lang w:val="en-GB"/>
        </w:rPr>
        <w:t>; TNF-α: Tumor necrosis factor</w:t>
      </w:r>
      <w:r w:rsidR="00B222B7">
        <w:rPr>
          <w:rFonts w:ascii="Book Antiqua" w:hAnsi="Book Antiqua"/>
          <w:lang w:val="en-GB"/>
        </w:rPr>
        <w:t>-</w:t>
      </w:r>
      <w:r w:rsidR="00B222B7" w:rsidRPr="00B222B7">
        <w:rPr>
          <w:rFonts w:ascii="Book Antiqua" w:hAnsi="Book Antiqua"/>
          <w:lang w:val="en-GB"/>
        </w:rPr>
        <w:t xml:space="preserve"> </w:t>
      </w:r>
      <w:r w:rsidR="00B222B7" w:rsidRPr="005A2513">
        <w:rPr>
          <w:rFonts w:ascii="Book Antiqua" w:hAnsi="Book Antiqua"/>
          <w:lang w:val="en-GB"/>
        </w:rPr>
        <w:t>α</w:t>
      </w:r>
      <w:r w:rsidR="00152DE4" w:rsidRPr="005A2513">
        <w:rPr>
          <w:rFonts w:ascii="Book Antiqua" w:hAnsi="Book Antiqua"/>
          <w:lang w:val="en-GB"/>
        </w:rPr>
        <w:t>.</w:t>
      </w:r>
    </w:p>
    <w:p w14:paraId="1F315803" w14:textId="77777777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09330035" w14:textId="77777777" w:rsidR="00F567CC" w:rsidRPr="005A2513" w:rsidRDefault="00F567CC" w:rsidP="00FB01A6">
      <w:pPr>
        <w:spacing w:line="360" w:lineRule="auto"/>
        <w:jc w:val="both"/>
        <w:rPr>
          <w:rFonts w:ascii="Book Antiqua" w:hAnsi="Book Antiqua"/>
          <w:lang w:val="en-GB"/>
        </w:rPr>
        <w:sectPr w:rsidR="00F567CC" w:rsidRPr="005A25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A99006D" w14:textId="7FAF0545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b/>
          <w:bCs/>
          <w:lang w:val="en-GB"/>
        </w:rPr>
      </w:pPr>
      <w:r w:rsidRPr="005A2513">
        <w:rPr>
          <w:rFonts w:ascii="Book Antiqua" w:hAnsi="Book Antiqua"/>
          <w:b/>
          <w:bCs/>
          <w:lang w:val="en-GB"/>
        </w:rPr>
        <w:lastRenderedPageBreak/>
        <w:t>Tabl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2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Experimental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studie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on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h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herapeutic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rol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of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alternativ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stem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cell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source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in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Parkinson’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diseas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models</w:t>
      </w:r>
    </w:p>
    <w:tbl>
      <w:tblPr>
        <w:tblW w:w="8630" w:type="dxa"/>
        <w:tblInd w:w="11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14"/>
        <w:gridCol w:w="1926"/>
        <w:gridCol w:w="4301"/>
        <w:gridCol w:w="1089"/>
      </w:tblGrid>
      <w:tr w:rsidR="00AA01DC" w:rsidRPr="005A2513" w14:paraId="584240C1" w14:textId="77777777" w:rsidTr="00D245BD">
        <w:trPr>
          <w:trHeight w:val="276"/>
        </w:trPr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9C21A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Stem cells source</w:t>
            </w:r>
          </w:p>
        </w:tc>
        <w:tc>
          <w:tcPr>
            <w:tcW w:w="19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82713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Model</w:t>
            </w:r>
          </w:p>
        </w:tc>
        <w:tc>
          <w:tcPr>
            <w:tcW w:w="43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FF69E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Effects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4E8C3" w14:textId="16D38E1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Ref</w:t>
            </w:r>
            <w:r w:rsidR="00B222B7">
              <w:rPr>
                <w:rFonts w:ascii="Book Antiqua" w:eastAsia="等线" w:hAnsi="Book Antiqua" w:cs="宋体"/>
                <w:b/>
                <w:bCs/>
                <w:color w:val="000000"/>
                <w:lang w:val="en-GB" w:eastAsia="zh-CN"/>
              </w:rPr>
              <w:t>s</w:t>
            </w:r>
          </w:p>
        </w:tc>
      </w:tr>
      <w:tr w:rsidR="00AA01DC" w:rsidRPr="005A2513" w14:paraId="45287EA6" w14:textId="77777777" w:rsidTr="00D245BD">
        <w:trPr>
          <w:trHeight w:val="360"/>
        </w:trPr>
        <w:tc>
          <w:tcPr>
            <w:tcW w:w="13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B03A2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PESC line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71753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MPTP-induced monkeys</w:t>
            </w:r>
          </w:p>
        </w:tc>
        <w:tc>
          <w:tcPr>
            <w:tcW w:w="43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68AD7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triatum deposition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94E94" w14:textId="62DAC354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Wang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 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</w:t>
            </w:r>
            <w:r w:rsidR="00D0524E"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93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]</w:t>
            </w:r>
          </w:p>
        </w:tc>
      </w:tr>
      <w:tr w:rsidR="00AA01DC" w:rsidRPr="005A2513" w14:paraId="3AFBB33E" w14:textId="77777777" w:rsidTr="00D245BD">
        <w:trPr>
          <w:trHeight w:val="276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D8F7BF3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Q-CTS-hESC-1</w:t>
            </w: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4492E45B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524F510C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 DA level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47E518F8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AA01DC" w:rsidRPr="005A2513" w14:paraId="7388241E" w14:textId="77777777" w:rsidTr="00D245BD">
        <w:trPr>
          <w:trHeight w:val="276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518207F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69A39335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435347BF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 Expression of TH-, hNCAM and GIRK2-positive cells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6CF44F03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AA01DC" w:rsidRPr="005A2513" w14:paraId="3D78E718" w14:textId="77777777" w:rsidTr="00D245BD">
        <w:trPr>
          <w:trHeight w:val="276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8DE80D1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1B00BDC0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067C30D7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 Behavioral improvement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656A6386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AA01DC" w:rsidRPr="005A2513" w14:paraId="449F9A2B" w14:textId="77777777" w:rsidTr="00D245BD">
        <w:trPr>
          <w:trHeight w:val="360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2464E45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NPCs</w:t>
            </w: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3E35A301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6-OHDA rat model</w:t>
            </w: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2ABB3375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 DA level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6AB1DE07" w14:textId="6EC0D34F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Song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 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</w:t>
            </w:r>
            <w:r w:rsidR="00B80B35"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94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]</w:t>
            </w:r>
          </w:p>
        </w:tc>
      </w:tr>
      <w:tr w:rsidR="00AA01DC" w:rsidRPr="005A2513" w14:paraId="6644FA97" w14:textId="77777777" w:rsidTr="00D245BD">
        <w:trPr>
          <w:trHeight w:val="276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9EA457A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6B783BB3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7E972ED2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 Nurr1 and Foxa2 transcription factors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08EC249B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AA01DC" w:rsidRPr="005A2513" w14:paraId="401C6AD4" w14:textId="77777777" w:rsidTr="00D245BD">
        <w:trPr>
          <w:trHeight w:val="276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F4E5A1A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7BE3A32F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66F83922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Improvement in behavior is not mentioned.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5BB4BF51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D75E72" w:rsidRPr="005A2513" w14:paraId="20DDF4C5" w14:textId="77777777" w:rsidTr="00D75E72">
        <w:trPr>
          <w:trHeight w:val="215"/>
        </w:trPr>
        <w:tc>
          <w:tcPr>
            <w:tcW w:w="1314" w:type="dxa"/>
            <w:vMerge w:val="restart"/>
            <w:shd w:val="clear" w:color="auto" w:fill="auto"/>
            <w:noWrap/>
            <w:vAlign w:val="center"/>
            <w:hideMark/>
          </w:tcPr>
          <w:p w14:paraId="1D3B3024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hiPSC lines</w:t>
            </w:r>
          </w:p>
        </w:tc>
        <w:tc>
          <w:tcPr>
            <w:tcW w:w="1926" w:type="dxa"/>
            <w:vMerge w:val="restart"/>
            <w:shd w:val="clear" w:color="auto" w:fill="auto"/>
            <w:noWrap/>
            <w:vAlign w:val="center"/>
            <w:hideMark/>
          </w:tcPr>
          <w:p w14:paraId="02B2A8DA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6-OHDA rat model</w:t>
            </w: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1B046985" w14:textId="5BF21B56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Striatum deposition</w:t>
            </w:r>
          </w:p>
        </w:tc>
        <w:tc>
          <w:tcPr>
            <w:tcW w:w="1089" w:type="dxa"/>
            <w:vMerge w:val="restart"/>
            <w:shd w:val="clear" w:color="auto" w:fill="auto"/>
            <w:noWrap/>
            <w:vAlign w:val="center"/>
            <w:hideMark/>
          </w:tcPr>
          <w:p w14:paraId="1350E13F" w14:textId="6070D90E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 xml:space="preserve">Song </w:t>
            </w:r>
            <w:r w:rsidRPr="005A2513">
              <w:rPr>
                <w:rFonts w:ascii="Book Antiqua" w:eastAsia="等线" w:hAnsi="Book Antiqua" w:cs="宋体"/>
                <w:i/>
                <w:iCs/>
                <w:color w:val="000000"/>
                <w:lang w:val="en-GB" w:eastAsia="zh-CN"/>
              </w:rPr>
              <w:t>et al</w:t>
            </w:r>
            <w:r w:rsidRPr="005A2513">
              <w:rPr>
                <w:rFonts w:ascii="Book Antiqua" w:eastAsia="等线" w:hAnsi="Book Antiqua" w:cs="宋体"/>
                <w:color w:val="000000"/>
                <w:vertAlign w:val="superscript"/>
                <w:lang w:val="en-GB" w:eastAsia="zh-CN"/>
              </w:rPr>
              <w:t>[95]</w:t>
            </w:r>
          </w:p>
        </w:tc>
      </w:tr>
      <w:tr w:rsidR="00D75E72" w:rsidRPr="005A2513" w14:paraId="1097B054" w14:textId="77777777" w:rsidTr="00D245BD">
        <w:trPr>
          <w:trHeight w:val="214"/>
        </w:trPr>
        <w:tc>
          <w:tcPr>
            <w:tcW w:w="1314" w:type="dxa"/>
            <w:vMerge/>
            <w:shd w:val="clear" w:color="auto" w:fill="auto"/>
            <w:noWrap/>
            <w:vAlign w:val="center"/>
          </w:tcPr>
          <w:p w14:paraId="1F2E022C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  <w:vAlign w:val="center"/>
          </w:tcPr>
          <w:p w14:paraId="43162681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</w:tcPr>
          <w:p w14:paraId="43CFF882" w14:textId="580CD6B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 DAergic neurons density</w:t>
            </w:r>
          </w:p>
        </w:tc>
        <w:tc>
          <w:tcPr>
            <w:tcW w:w="1089" w:type="dxa"/>
            <w:vMerge/>
            <w:shd w:val="clear" w:color="auto" w:fill="auto"/>
            <w:noWrap/>
            <w:vAlign w:val="center"/>
          </w:tcPr>
          <w:p w14:paraId="1C7D5E4F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D75E72" w:rsidRPr="005A2513" w14:paraId="5B8DA07B" w14:textId="77777777" w:rsidTr="00D245BD">
        <w:trPr>
          <w:trHeight w:val="214"/>
        </w:trPr>
        <w:tc>
          <w:tcPr>
            <w:tcW w:w="1314" w:type="dxa"/>
            <w:vMerge/>
            <w:shd w:val="clear" w:color="auto" w:fill="auto"/>
            <w:noWrap/>
            <w:vAlign w:val="center"/>
          </w:tcPr>
          <w:p w14:paraId="26543FC3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  <w:vAlign w:val="center"/>
          </w:tcPr>
          <w:p w14:paraId="091EECFE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</w:tcPr>
          <w:p w14:paraId="027674E3" w14:textId="4ACCCED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eastAsia="等线" w:hAnsi="Book Antiqua" w:cs="宋体"/>
                <w:color w:val="000000"/>
                <w:lang w:val="en-GB" w:eastAsia="zh-CN"/>
              </w:rPr>
              <w:t>↑ Behavioral amelioration</w:t>
            </w:r>
          </w:p>
        </w:tc>
        <w:tc>
          <w:tcPr>
            <w:tcW w:w="1089" w:type="dxa"/>
            <w:vMerge/>
            <w:shd w:val="clear" w:color="auto" w:fill="auto"/>
            <w:noWrap/>
            <w:vAlign w:val="center"/>
          </w:tcPr>
          <w:p w14:paraId="156EED2D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</w:p>
        </w:tc>
      </w:tr>
      <w:tr w:rsidR="00D75E72" w:rsidRPr="005A2513" w14:paraId="45F474BE" w14:textId="77777777" w:rsidTr="00D75E72">
        <w:trPr>
          <w:trHeight w:val="320"/>
        </w:trPr>
        <w:tc>
          <w:tcPr>
            <w:tcW w:w="1314" w:type="dxa"/>
            <w:vMerge w:val="restart"/>
            <w:shd w:val="clear" w:color="auto" w:fill="auto"/>
            <w:noWrap/>
            <w:hideMark/>
          </w:tcPr>
          <w:p w14:paraId="7E03FCF5" w14:textId="3EC45272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MSCs</w:t>
            </w:r>
          </w:p>
        </w:tc>
        <w:tc>
          <w:tcPr>
            <w:tcW w:w="1926" w:type="dxa"/>
            <w:vMerge w:val="restart"/>
            <w:shd w:val="clear" w:color="auto" w:fill="auto"/>
            <w:noWrap/>
            <w:hideMark/>
          </w:tcPr>
          <w:p w14:paraId="7A0C4992" w14:textId="0C9BA44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6-OHDA rat model</w:t>
            </w:r>
          </w:p>
        </w:tc>
        <w:tc>
          <w:tcPr>
            <w:tcW w:w="4301" w:type="dxa"/>
            <w:shd w:val="clear" w:color="auto" w:fill="auto"/>
            <w:noWrap/>
            <w:hideMark/>
          </w:tcPr>
          <w:p w14:paraId="446F6EEF" w14:textId="0907974F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↑ TH-positive fibers in the striatum and TH-positive neurons in the SNpc</w:t>
            </w:r>
          </w:p>
        </w:tc>
        <w:tc>
          <w:tcPr>
            <w:tcW w:w="1089" w:type="dxa"/>
            <w:vMerge w:val="restart"/>
            <w:shd w:val="clear" w:color="auto" w:fill="auto"/>
            <w:noWrap/>
            <w:hideMark/>
          </w:tcPr>
          <w:p w14:paraId="01FF9B46" w14:textId="2C3CCD3B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val="en-GB" w:eastAsia="zh-CN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Wang </w:t>
            </w:r>
            <w:r w:rsidRPr="005A2513">
              <w:rPr>
                <w:rFonts w:ascii="Book Antiqua" w:hAnsi="Book Antiqua" w:cstheme="minorHAnsi"/>
                <w:i/>
                <w:iCs/>
                <w:lang w:val="en-GB"/>
              </w:rPr>
              <w:t>et al</w:t>
            </w:r>
            <w:r w:rsidRPr="005A2513">
              <w:rPr>
                <w:rFonts w:ascii="Book Antiqua" w:hAnsi="Book Antiqua" w:cstheme="minorHAnsi"/>
                <w:noProof/>
                <w:vertAlign w:val="superscript"/>
                <w:lang w:val="en-GB"/>
              </w:rPr>
              <w:t>[96]</w:t>
            </w:r>
          </w:p>
        </w:tc>
      </w:tr>
      <w:tr w:rsidR="00D75E72" w:rsidRPr="005A2513" w14:paraId="311AA37E" w14:textId="77777777" w:rsidTr="00733D89">
        <w:trPr>
          <w:trHeight w:val="320"/>
        </w:trPr>
        <w:tc>
          <w:tcPr>
            <w:tcW w:w="1314" w:type="dxa"/>
            <w:vMerge/>
            <w:shd w:val="clear" w:color="auto" w:fill="auto"/>
            <w:noWrap/>
          </w:tcPr>
          <w:p w14:paraId="12024C33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7D31EC95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7F4E08D6" w14:textId="62BC27BF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↑ Therapeutic effects of SDF-1</w:t>
            </w:r>
            <w:bookmarkStart w:id="3" w:name="_Hlk127880203"/>
            <w:r w:rsidRPr="005A2513">
              <w:rPr>
                <w:rFonts w:ascii="Book Antiqua" w:hAnsi="Book Antiqua" w:cstheme="minorHAnsi"/>
                <w:lang w:val="en-GB"/>
              </w:rPr>
              <w:t>α</w:t>
            </w:r>
            <w:bookmarkEnd w:id="3"/>
          </w:p>
        </w:tc>
        <w:tc>
          <w:tcPr>
            <w:tcW w:w="1089" w:type="dxa"/>
            <w:vMerge/>
            <w:shd w:val="clear" w:color="auto" w:fill="auto"/>
            <w:noWrap/>
          </w:tcPr>
          <w:p w14:paraId="6FB5EB8E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21E0ED72" w14:textId="77777777" w:rsidTr="00733D89">
        <w:trPr>
          <w:trHeight w:val="320"/>
        </w:trPr>
        <w:tc>
          <w:tcPr>
            <w:tcW w:w="1314" w:type="dxa"/>
            <w:vMerge/>
            <w:shd w:val="clear" w:color="auto" w:fill="auto"/>
            <w:noWrap/>
          </w:tcPr>
          <w:p w14:paraId="65FEEAD1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7F835027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6BA6EE83" w14:textId="08FECF40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↑ Behavioral amelioration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7E190BA6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5F01B229" w14:textId="77777777" w:rsidTr="00D75E72">
        <w:trPr>
          <w:trHeight w:val="131"/>
        </w:trPr>
        <w:tc>
          <w:tcPr>
            <w:tcW w:w="1314" w:type="dxa"/>
            <w:vMerge w:val="restart"/>
            <w:shd w:val="clear" w:color="auto" w:fill="auto"/>
            <w:noWrap/>
          </w:tcPr>
          <w:p w14:paraId="48036BFC" w14:textId="5F1CACC8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hMSCs</w:t>
            </w:r>
          </w:p>
        </w:tc>
        <w:tc>
          <w:tcPr>
            <w:tcW w:w="1926" w:type="dxa"/>
            <w:vMerge w:val="restart"/>
            <w:shd w:val="clear" w:color="auto" w:fill="auto"/>
            <w:noWrap/>
          </w:tcPr>
          <w:p w14:paraId="46528288" w14:textId="6A1D55FC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6-OHDA rat model </w:t>
            </w:r>
          </w:p>
        </w:tc>
        <w:tc>
          <w:tcPr>
            <w:tcW w:w="4301" w:type="dxa"/>
            <w:shd w:val="clear" w:color="auto" w:fill="auto"/>
            <w:noWrap/>
          </w:tcPr>
          <w:p w14:paraId="66666908" w14:textId="02E9F339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bookmarkStart w:id="4" w:name="_Hlk127519026"/>
            <w:r w:rsidRPr="005A2513">
              <w:rPr>
                <w:rFonts w:ascii="Book Antiqua" w:hAnsi="Book Antiqua" w:cstheme="minorHAnsi"/>
                <w:lang w:val="en-GB"/>
              </w:rPr>
              <w:t>striatum deposition</w:t>
            </w:r>
            <w:bookmarkEnd w:id="4"/>
          </w:p>
        </w:tc>
        <w:tc>
          <w:tcPr>
            <w:tcW w:w="1089" w:type="dxa"/>
            <w:vMerge w:val="restart"/>
            <w:shd w:val="clear" w:color="auto" w:fill="auto"/>
            <w:noWrap/>
          </w:tcPr>
          <w:p w14:paraId="01D838A5" w14:textId="397D51D2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Cova </w:t>
            </w:r>
            <w:r w:rsidRPr="005A2513">
              <w:rPr>
                <w:rFonts w:ascii="Book Antiqua" w:hAnsi="Book Antiqua" w:cstheme="minorHAnsi"/>
                <w:i/>
                <w:iCs/>
                <w:lang w:val="en-GB"/>
              </w:rPr>
              <w:t>et al</w:t>
            </w:r>
            <w:r w:rsidRPr="005A2513">
              <w:rPr>
                <w:rFonts w:ascii="Book Antiqua" w:hAnsi="Book Antiqua" w:cstheme="minorHAnsi"/>
                <w:noProof/>
                <w:vertAlign w:val="superscript"/>
                <w:lang w:val="en-GB"/>
              </w:rPr>
              <w:t>[97]</w:t>
            </w:r>
          </w:p>
        </w:tc>
      </w:tr>
      <w:tr w:rsidR="00D75E72" w:rsidRPr="005A2513" w14:paraId="38ED22B2" w14:textId="77777777" w:rsidTr="00D75E72">
        <w:trPr>
          <w:trHeight w:val="480"/>
        </w:trPr>
        <w:tc>
          <w:tcPr>
            <w:tcW w:w="1314" w:type="dxa"/>
            <w:vMerge/>
            <w:shd w:val="clear" w:color="auto" w:fill="auto"/>
            <w:noWrap/>
          </w:tcPr>
          <w:p w14:paraId="404DDC43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0607DE45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76E6AE11" w14:textId="64248508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↑ DAergic neuron density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0AB0BA70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01B0BD9D" w14:textId="77777777" w:rsidTr="00B40F52">
        <w:trPr>
          <w:trHeight w:val="480"/>
        </w:trPr>
        <w:tc>
          <w:tcPr>
            <w:tcW w:w="1314" w:type="dxa"/>
            <w:vMerge/>
            <w:shd w:val="clear" w:color="auto" w:fill="auto"/>
            <w:noWrap/>
          </w:tcPr>
          <w:p w14:paraId="6C92BC6C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5453694E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1EFBA8BC" w14:textId="68106E01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↑ </w:t>
            </w:r>
            <w:r w:rsidRPr="005A2513">
              <w:rPr>
                <w:rFonts w:ascii="Book Antiqua" w:hAnsi="Book Antiqua"/>
                <w:lang w:val="en-GB"/>
              </w:rPr>
              <w:t>Ki67/ PCNA – positive cells level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3784EE24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5D81D003" w14:textId="77777777" w:rsidTr="00B40F52">
        <w:trPr>
          <w:trHeight w:val="128"/>
        </w:trPr>
        <w:tc>
          <w:tcPr>
            <w:tcW w:w="1314" w:type="dxa"/>
            <w:vMerge/>
            <w:shd w:val="clear" w:color="auto" w:fill="auto"/>
            <w:noWrap/>
          </w:tcPr>
          <w:p w14:paraId="7C58CF7E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761D03E4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522B2A0D" w14:textId="3DA36DF4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↑ Dcx expression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5CF92809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6459A8D2" w14:textId="77777777" w:rsidTr="00B40F52">
        <w:trPr>
          <w:trHeight w:val="128"/>
        </w:trPr>
        <w:tc>
          <w:tcPr>
            <w:tcW w:w="1314" w:type="dxa"/>
            <w:vMerge/>
            <w:shd w:val="clear" w:color="auto" w:fill="auto"/>
            <w:noWrap/>
          </w:tcPr>
          <w:p w14:paraId="5815EEC3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5C75895A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24232BB9" w14:textId="41BDFFCF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one of the grafted cells were TH- or DAT-positive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74510C81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37AB7567" w14:textId="77777777" w:rsidTr="00B40F52">
        <w:trPr>
          <w:trHeight w:val="128"/>
        </w:trPr>
        <w:tc>
          <w:tcPr>
            <w:tcW w:w="1314" w:type="dxa"/>
            <w:vMerge/>
            <w:shd w:val="clear" w:color="auto" w:fill="auto"/>
            <w:noWrap/>
          </w:tcPr>
          <w:p w14:paraId="5EAE7926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666A801E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1EC1EC85" w14:textId="310B7DB2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Improvement in behavior is not mentioned.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109B7A31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</w:tbl>
    <w:p w14:paraId="635C83C8" w14:textId="4CFED83B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hAnsi="Book Antiqua"/>
          <w:lang w:val="en-GB"/>
        </w:rPr>
        <w:t>6-OHDA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6-hydroxydopam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A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Aergi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rgic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AT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ransporter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cx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uble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ortin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IRK2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tein-activat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nwar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rectifie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otassiu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hanne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2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M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dult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iPS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PSC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PES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arthenogenet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NCAM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pecif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dhesio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olecul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CNA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liferating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uclea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ntigen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PTP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1-methyl-4-phenyl-1,2,3,6-tetrahydropyrid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PCs</w:t>
      </w:r>
      <w:bookmarkStart w:id="5" w:name="_Hlk127874781"/>
      <w:r w:rsidRPr="005A2513">
        <w:rPr>
          <w:rFonts w:ascii="Book Antiqua" w:hAnsi="Book Antiqua"/>
          <w:lang w:val="en-GB"/>
        </w:rPr>
        <w:t>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genito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</w:t>
      </w:r>
      <w:bookmarkEnd w:id="5"/>
      <w:r w:rsidRPr="005A2513">
        <w:rPr>
          <w:rFonts w:ascii="Book Antiqua" w:hAnsi="Book Antiqua"/>
          <w:lang w:val="en-GB"/>
        </w:rPr>
        <w:t>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Ki67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liferating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uclea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ntigen,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DF-1α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rom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facto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1α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Np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ubstantia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igra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ars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ompacta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H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yrosine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ydroxylase.</w:t>
      </w:r>
    </w:p>
    <w:p w14:paraId="1EC86763" w14:textId="77777777" w:rsidR="00F567CC" w:rsidRPr="005A2513" w:rsidRDefault="00F567CC" w:rsidP="00FB01A6">
      <w:pPr>
        <w:spacing w:line="360" w:lineRule="auto"/>
        <w:jc w:val="both"/>
        <w:rPr>
          <w:rFonts w:ascii="Book Antiqua" w:hAnsi="Book Antiqua"/>
          <w:lang w:val="en-GB"/>
        </w:rPr>
        <w:sectPr w:rsidR="00F567CC" w:rsidRPr="005A25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844FAD" w14:textId="48022065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b/>
          <w:bCs/>
          <w:lang w:val="en-GB"/>
        </w:rPr>
      </w:pPr>
      <w:r w:rsidRPr="005A2513">
        <w:rPr>
          <w:rFonts w:ascii="Book Antiqua" w:hAnsi="Book Antiqua"/>
          <w:b/>
          <w:bCs/>
          <w:lang w:val="en-GB"/>
        </w:rPr>
        <w:lastRenderedPageBreak/>
        <w:t>Tabl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3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Clinical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rial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for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cell-based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herapy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in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Parkinson’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disease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7"/>
        <w:gridCol w:w="2549"/>
        <w:gridCol w:w="4523"/>
      </w:tblGrid>
      <w:tr w:rsidR="00085BA0" w:rsidRPr="005A2513" w14:paraId="13958398" w14:textId="77777777" w:rsidTr="00085BA0">
        <w:tc>
          <w:tcPr>
            <w:tcW w:w="1990" w:type="dxa"/>
            <w:tcBorders>
              <w:top w:val="single" w:sz="4" w:space="0" w:color="auto"/>
              <w:bottom w:val="single" w:sz="4" w:space="0" w:color="auto"/>
            </w:tcBorders>
          </w:tcPr>
          <w:p w14:paraId="282A1561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lang w:val="en-GB"/>
              </w:rPr>
            </w:pPr>
            <w:r w:rsidRPr="005A2513">
              <w:rPr>
                <w:rFonts w:ascii="Book Antiqua" w:hAnsi="Book Antiqua" w:cstheme="minorHAnsi"/>
                <w:b/>
                <w:bCs/>
                <w:lang w:val="en-GB"/>
              </w:rPr>
              <w:t>Study identifier</w:t>
            </w:r>
          </w:p>
        </w:tc>
        <w:tc>
          <w:tcPr>
            <w:tcW w:w="2549" w:type="dxa"/>
            <w:tcBorders>
              <w:top w:val="single" w:sz="4" w:space="0" w:color="auto"/>
              <w:bottom w:val="single" w:sz="4" w:space="0" w:color="auto"/>
            </w:tcBorders>
          </w:tcPr>
          <w:p w14:paraId="7182E547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lang w:val="en-GB"/>
              </w:rPr>
            </w:pPr>
            <w:r w:rsidRPr="005A2513">
              <w:rPr>
                <w:rFonts w:ascii="Book Antiqua" w:hAnsi="Book Antiqua" w:cstheme="minorHAnsi"/>
                <w:b/>
                <w:bCs/>
                <w:lang w:val="en-GB"/>
              </w:rPr>
              <w:t>Cell type</w:t>
            </w:r>
          </w:p>
        </w:tc>
        <w:tc>
          <w:tcPr>
            <w:tcW w:w="4523" w:type="dxa"/>
            <w:tcBorders>
              <w:top w:val="single" w:sz="4" w:space="0" w:color="auto"/>
              <w:bottom w:val="single" w:sz="4" w:space="0" w:color="auto"/>
            </w:tcBorders>
          </w:tcPr>
          <w:p w14:paraId="45A2DA17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lang w:val="en-GB"/>
              </w:rPr>
            </w:pPr>
            <w:r w:rsidRPr="005A2513">
              <w:rPr>
                <w:rFonts w:ascii="Book Antiqua" w:hAnsi="Book Antiqua" w:cstheme="minorHAnsi"/>
                <w:b/>
                <w:bCs/>
                <w:lang w:val="en-GB"/>
              </w:rPr>
              <w:t>Aim of the study</w:t>
            </w:r>
          </w:p>
        </w:tc>
      </w:tr>
      <w:tr w:rsidR="00085BA0" w:rsidRPr="005A2513" w14:paraId="2FA30616" w14:textId="77777777" w:rsidTr="00085BA0">
        <w:tc>
          <w:tcPr>
            <w:tcW w:w="1990" w:type="dxa"/>
            <w:tcBorders>
              <w:top w:val="single" w:sz="4" w:space="0" w:color="auto"/>
            </w:tcBorders>
          </w:tcPr>
          <w:p w14:paraId="69E60C86" w14:textId="65362FF0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119636</w:t>
            </w:r>
            <w:r w:rsidR="00E305C8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2</w:t>
            </w:r>
            <w:r w:rsidR="00E305C8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  <w:tcBorders>
              <w:top w:val="single" w:sz="4" w:space="0" w:color="auto"/>
            </w:tcBorders>
          </w:tcPr>
          <w:p w14:paraId="397B5443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hESC-NPCs</w:t>
            </w:r>
          </w:p>
        </w:tc>
        <w:tc>
          <w:tcPr>
            <w:tcW w:w="4523" w:type="dxa"/>
            <w:tcBorders>
              <w:top w:val="single" w:sz="4" w:space="0" w:color="auto"/>
            </w:tcBorders>
          </w:tcPr>
          <w:p w14:paraId="4B5C512D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 of intracerebral transplantation</w:t>
            </w:r>
          </w:p>
        </w:tc>
      </w:tr>
      <w:tr w:rsidR="00085BA0" w:rsidRPr="005A2513" w14:paraId="290BF351" w14:textId="77777777" w:rsidTr="00085BA0">
        <w:tc>
          <w:tcPr>
            <w:tcW w:w="1990" w:type="dxa"/>
          </w:tcPr>
          <w:p w14:paraId="1C2D528F" w14:textId="0A8166E5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5635409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3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11C50641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hESC-DA neurons</w:t>
            </w:r>
          </w:p>
        </w:tc>
        <w:tc>
          <w:tcPr>
            <w:tcW w:w="4523" w:type="dxa"/>
          </w:tcPr>
          <w:p w14:paraId="4E8D97F8" w14:textId="67BA1B09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Safety and tolerability evaluation of intraputamenal </w:t>
            </w:r>
            <w:r w:rsidR="00B222B7" w:rsidRPr="005A2513">
              <w:rPr>
                <w:rFonts w:ascii="Book Antiqua" w:hAnsi="Book Antiqua" w:cstheme="minorHAnsi"/>
                <w:lang w:val="en-GB"/>
              </w:rPr>
              <w:t>transplantation</w:t>
            </w:r>
          </w:p>
        </w:tc>
      </w:tr>
      <w:tr w:rsidR="00085BA0" w:rsidRPr="005A2513" w14:paraId="31FC4D30" w14:textId="77777777" w:rsidTr="00085BA0">
        <w:tc>
          <w:tcPr>
            <w:tcW w:w="1990" w:type="dxa"/>
          </w:tcPr>
          <w:p w14:paraId="4A822552" w14:textId="1DD4980D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2452723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4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7DDE8BC8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ISC-hpNSC</w:t>
            </w:r>
            <w:r w:rsidRPr="005A2513">
              <w:rPr>
                <w:rFonts w:ascii="Book Antiqua" w:hAnsi="Book Antiqua" w:cs="Arial"/>
                <w:color w:val="1B232C"/>
                <w:vertAlign w:val="superscript"/>
                <w:lang w:val="en-GB"/>
              </w:rPr>
              <w:t>®</w:t>
            </w:r>
          </w:p>
        </w:tc>
        <w:tc>
          <w:tcPr>
            <w:tcW w:w="4523" w:type="dxa"/>
          </w:tcPr>
          <w:p w14:paraId="5DA5856B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evaluation of intracerebral transplantation</w:t>
            </w:r>
          </w:p>
        </w:tc>
      </w:tr>
      <w:tr w:rsidR="00085BA0" w:rsidRPr="005A2513" w14:paraId="1766C9BF" w14:textId="77777777" w:rsidTr="00085BA0">
        <w:tc>
          <w:tcPr>
            <w:tcW w:w="1990" w:type="dxa"/>
          </w:tcPr>
          <w:p w14:paraId="3729F2D2" w14:textId="2172C9C2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815071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5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5F552799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iPS-NSCs</w:t>
            </w:r>
          </w:p>
        </w:tc>
        <w:tc>
          <w:tcPr>
            <w:tcW w:w="4523" w:type="dxa"/>
          </w:tcPr>
          <w:p w14:paraId="60DCF318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</w:t>
            </w:r>
          </w:p>
        </w:tc>
      </w:tr>
      <w:tr w:rsidR="00085BA0" w:rsidRPr="005A2513" w14:paraId="08F00D27" w14:textId="77777777" w:rsidTr="00085BA0">
        <w:tc>
          <w:tcPr>
            <w:tcW w:w="1990" w:type="dxa"/>
          </w:tcPr>
          <w:p w14:paraId="5D5658AF" w14:textId="1498AF82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UMIN000033564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6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54952989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iPSC-derived dopaminergic progenitors</w:t>
            </w:r>
          </w:p>
        </w:tc>
        <w:tc>
          <w:tcPr>
            <w:tcW w:w="4523" w:type="dxa"/>
          </w:tcPr>
          <w:p w14:paraId="79673F30" w14:textId="69AC0CAC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Safety and </w:t>
            </w:r>
            <w:r w:rsidR="00B222B7">
              <w:rPr>
                <w:rFonts w:ascii="Book Antiqua" w:hAnsi="Book Antiqua" w:cstheme="minorHAnsi"/>
                <w:lang w:val="en-GB"/>
              </w:rPr>
              <w:t>e</w:t>
            </w:r>
            <w:r w:rsidR="00B222B7" w:rsidRPr="005A2513">
              <w:rPr>
                <w:rFonts w:ascii="Book Antiqua" w:hAnsi="Book Antiqua" w:cstheme="minorHAnsi"/>
                <w:lang w:val="en-GB"/>
              </w:rPr>
              <w:t xml:space="preserve">fficacy </w:t>
            </w:r>
            <w:r w:rsidRPr="005A2513">
              <w:rPr>
                <w:rFonts w:ascii="Book Antiqua" w:hAnsi="Book Antiqua" w:cstheme="minorHAnsi"/>
                <w:lang w:val="en-GB"/>
              </w:rPr>
              <w:t>of transplantation into the corpus striatum</w:t>
            </w:r>
          </w:p>
        </w:tc>
      </w:tr>
      <w:tr w:rsidR="00085BA0" w:rsidRPr="005A2513" w14:paraId="37A113A2" w14:textId="77777777" w:rsidTr="00085BA0">
        <w:tc>
          <w:tcPr>
            <w:tcW w:w="1990" w:type="dxa"/>
          </w:tcPr>
          <w:p w14:paraId="7C353641" w14:textId="3FBD6BC9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128450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7]</w:t>
            </w:r>
          </w:p>
        </w:tc>
        <w:tc>
          <w:tcPr>
            <w:tcW w:w="2549" w:type="dxa"/>
          </w:tcPr>
          <w:p w14:paraId="206F5872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hNSCs</w:t>
            </w:r>
          </w:p>
        </w:tc>
        <w:tc>
          <w:tcPr>
            <w:tcW w:w="4523" w:type="dxa"/>
          </w:tcPr>
          <w:p w14:paraId="6AA0D891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 of nasal delivery</w:t>
            </w:r>
          </w:p>
        </w:tc>
      </w:tr>
      <w:tr w:rsidR="00085BA0" w:rsidRPr="005A2513" w14:paraId="7F088E84" w14:textId="77777777" w:rsidTr="00085BA0">
        <w:tc>
          <w:tcPr>
            <w:tcW w:w="1990" w:type="dxa"/>
          </w:tcPr>
          <w:p w14:paraId="397B0957" w14:textId="0C288546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309514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8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40222021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SC-derived neurons</w:t>
            </w:r>
          </w:p>
        </w:tc>
        <w:tc>
          <w:tcPr>
            <w:tcW w:w="4523" w:type="dxa"/>
          </w:tcPr>
          <w:p w14:paraId="78375D70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 of intracerebral injection</w:t>
            </w:r>
          </w:p>
        </w:tc>
      </w:tr>
      <w:tr w:rsidR="00085BA0" w:rsidRPr="005A2513" w14:paraId="221F5488" w14:textId="77777777" w:rsidTr="00085BA0">
        <w:tc>
          <w:tcPr>
            <w:tcW w:w="1990" w:type="dxa"/>
          </w:tcPr>
          <w:p w14:paraId="06504F79" w14:textId="310775F2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1898390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9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52058FA0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hVMT</w:t>
            </w:r>
          </w:p>
        </w:tc>
        <w:tc>
          <w:tcPr>
            <w:tcW w:w="4523" w:type="dxa"/>
          </w:tcPr>
          <w:p w14:paraId="3A63CF95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</w:t>
            </w:r>
          </w:p>
        </w:tc>
      </w:tr>
      <w:tr w:rsidR="00085BA0" w:rsidRPr="005A2513" w14:paraId="2AAA9A11" w14:textId="77777777" w:rsidTr="00085BA0">
        <w:tc>
          <w:tcPr>
            <w:tcW w:w="1990" w:type="dxa"/>
          </w:tcPr>
          <w:p w14:paraId="26FAB13C" w14:textId="6FEDF58E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2795052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70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7A6E1DBD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BMSC</w:t>
            </w:r>
          </w:p>
        </w:tc>
        <w:tc>
          <w:tcPr>
            <w:tcW w:w="4523" w:type="dxa"/>
          </w:tcPr>
          <w:p w14:paraId="6D77DEC8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Efficacy evaluation of intravenous and intranasal delivery</w:t>
            </w:r>
          </w:p>
        </w:tc>
      </w:tr>
      <w:tr w:rsidR="00085BA0" w:rsidRPr="005A2513" w14:paraId="6026BCA2" w14:textId="77777777" w:rsidTr="00085BA0">
        <w:tc>
          <w:tcPr>
            <w:tcW w:w="1990" w:type="dxa"/>
          </w:tcPr>
          <w:p w14:paraId="6DE537F1" w14:textId="0687C142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0976430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71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0DA01A7B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BMSC</w:t>
            </w:r>
          </w:p>
        </w:tc>
        <w:tc>
          <w:tcPr>
            <w:tcW w:w="4523" w:type="dxa"/>
          </w:tcPr>
          <w:p w14:paraId="522492F6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</w:t>
            </w:r>
          </w:p>
        </w:tc>
      </w:tr>
      <w:tr w:rsidR="00085BA0" w:rsidRPr="005A2513" w14:paraId="5C810C75" w14:textId="77777777" w:rsidTr="00085BA0">
        <w:tc>
          <w:tcPr>
            <w:tcW w:w="1990" w:type="dxa"/>
          </w:tcPr>
          <w:p w14:paraId="491F87D0" w14:textId="54A9D081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724136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72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59AA2528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BMSC</w:t>
            </w:r>
          </w:p>
        </w:tc>
        <w:tc>
          <w:tcPr>
            <w:tcW w:w="4523" w:type="dxa"/>
          </w:tcPr>
          <w:p w14:paraId="6F604D44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Efficacy evaluation of intravenous and intranasal delivery on cognitive impairment</w:t>
            </w:r>
          </w:p>
        </w:tc>
      </w:tr>
      <w:tr w:rsidR="00085BA0" w:rsidRPr="005A2513" w14:paraId="6851DD7E" w14:textId="77777777" w:rsidTr="00085BA0">
        <w:tc>
          <w:tcPr>
            <w:tcW w:w="1990" w:type="dxa"/>
          </w:tcPr>
          <w:p w14:paraId="5DC7CDED" w14:textId="35CDE200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684122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733D89" w:rsidRPr="005A2513">
              <w:rPr>
                <w:rFonts w:ascii="Book Antiqua" w:hAnsi="Book Antiqua" w:cstheme="minorHAnsi"/>
                <w:vertAlign w:val="superscript"/>
                <w:lang w:val="en-GB"/>
              </w:rPr>
              <w:t>73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5533ECBD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Umbilical cord derived MSCs differentiated into NSCs</w:t>
            </w:r>
          </w:p>
        </w:tc>
        <w:tc>
          <w:tcPr>
            <w:tcW w:w="4523" w:type="dxa"/>
          </w:tcPr>
          <w:p w14:paraId="440E013A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evaluation of intrathecal and intravenous injections</w:t>
            </w:r>
          </w:p>
        </w:tc>
      </w:tr>
    </w:tbl>
    <w:p w14:paraId="02DF80E7" w14:textId="18C1905F" w:rsidR="00CD6736" w:rsidRDefault="005E6451" w:rsidP="00FB01A6">
      <w:pPr>
        <w:spacing w:line="360" w:lineRule="auto"/>
        <w:jc w:val="both"/>
        <w:rPr>
          <w:rFonts w:ascii="Book Antiqua" w:hAnsi="Book Antiqua"/>
          <w:lang w:val="en-GB" w:eastAsia="zh-CN"/>
        </w:rPr>
      </w:pPr>
      <w:r w:rsidRPr="005A2513">
        <w:rPr>
          <w:rFonts w:ascii="Book Antiqua" w:hAnsi="Book Antiqua"/>
          <w:lang w:val="en-GB"/>
        </w:rPr>
        <w:t>BMS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Bone</w:t>
      </w:r>
      <w:r w:rsidR="00B222B7">
        <w:rPr>
          <w:rFonts w:ascii="Book Antiqua" w:hAnsi="Book Antiqua"/>
          <w:lang w:val="en-GB"/>
        </w:rPr>
        <w:t>-</w:t>
      </w:r>
      <w:r w:rsidRPr="005A2513">
        <w:rPr>
          <w:rFonts w:ascii="Book Antiqua" w:hAnsi="Book Antiqua"/>
          <w:lang w:val="en-GB"/>
        </w:rPr>
        <w:t>marrow</w:t>
      </w:r>
      <w:r w:rsidR="00B222B7">
        <w:rPr>
          <w:rFonts w:ascii="Book Antiqua" w:hAnsi="Book Antiqua"/>
          <w:lang w:val="en-GB"/>
        </w:rPr>
        <w:t>-</w:t>
      </w:r>
      <w:r w:rsidRPr="005A2513">
        <w:rPr>
          <w:rFonts w:ascii="Book Antiqua" w:hAnsi="Book Antiqua"/>
          <w:lang w:val="en-GB"/>
        </w:rPr>
        <w:t>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PS-NS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luripotent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B222B7">
        <w:rPr>
          <w:rFonts w:ascii="Book Antiqua" w:hAnsi="Book Antiqua"/>
          <w:lang w:val="en-GB"/>
        </w:rPr>
        <w:t>-</w:t>
      </w:r>
      <w:r w:rsidRPr="005A2513">
        <w:rPr>
          <w:rFonts w:ascii="Book Antiqua" w:hAnsi="Book Antiqua"/>
          <w:lang w:val="en-GB"/>
        </w:rPr>
        <w:t>cell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SC-hpNSC</w:t>
      </w:r>
      <w:r w:rsidRPr="005A2513">
        <w:rPr>
          <w:rFonts w:ascii="Book Antiqua" w:hAnsi="Book Antiqua"/>
          <w:vertAlign w:val="superscript"/>
          <w:lang w:val="en-GB"/>
        </w:rPr>
        <w:t>®</w:t>
      </w:r>
      <w:r w:rsidRPr="005A2513">
        <w:rPr>
          <w:rFonts w:ascii="Book Antiqua" w:hAnsi="Book Antiqua"/>
          <w:lang w:val="en-GB"/>
        </w:rPr>
        <w:t>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arthenogenet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B222B7">
        <w:rPr>
          <w:rFonts w:ascii="Book Antiqua" w:hAnsi="Book Antiqua"/>
          <w:lang w:val="en-GB"/>
        </w:rPr>
        <w:t>-</w:t>
      </w:r>
      <w:r w:rsidRPr="005A2513">
        <w:rPr>
          <w:rFonts w:ascii="Book Antiqua" w:hAnsi="Book Antiqua"/>
          <w:lang w:val="en-GB"/>
        </w:rPr>
        <w:t>cell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evelop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b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nternation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orporation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lastRenderedPageBreak/>
        <w:t>hVMT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vent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esencephalo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issu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ESC-NP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mbryon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ecurso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</w:t>
      </w:r>
      <w:r w:rsidR="00F567CC" w:rsidRPr="005A2513">
        <w:rPr>
          <w:rFonts w:ascii="Book Antiqua" w:hAnsi="Book Antiqua"/>
          <w:lang w:val="en-GB" w:eastAsia="zh-CN"/>
        </w:rPr>
        <w:t>.</w:t>
      </w:r>
    </w:p>
    <w:p w14:paraId="54CC50D8" w14:textId="77777777" w:rsidR="00CD6736" w:rsidRDefault="00CD6736">
      <w:pPr>
        <w:rPr>
          <w:rFonts w:ascii="Book Antiqua" w:hAnsi="Book Antiqua"/>
          <w:lang w:val="en-GB" w:eastAsia="zh-CN"/>
        </w:rPr>
      </w:pPr>
      <w:r>
        <w:rPr>
          <w:rFonts w:ascii="Book Antiqua" w:hAnsi="Book Antiqua"/>
          <w:lang w:val="en-GB" w:eastAsia="zh-CN"/>
        </w:rPr>
        <w:br w:type="page"/>
      </w:r>
    </w:p>
    <w:p w14:paraId="7904D9B6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4A210B82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70C365BF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13234354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4ADAB96B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3A941A71" wp14:editId="5EC740E2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817C9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058552AA" w14:textId="77777777" w:rsidR="00CD6736" w:rsidRDefault="00CD6736" w:rsidP="00CD6736">
      <w:pPr>
        <w:autoSpaceDE w:val="0"/>
        <w:autoSpaceDN w:val="0"/>
        <w:adjustRightInd w:val="0"/>
        <w:snapToGrid w:val="0"/>
        <w:spacing w:line="240" w:lineRule="atLeast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66C0F2A9" w14:textId="77777777" w:rsidR="00CD6736" w:rsidRDefault="00CD6736" w:rsidP="00CD6736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132A325C" w14:textId="77777777" w:rsidR="00CD6736" w:rsidRDefault="00CD6736" w:rsidP="00CD6736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54DABBA7" w14:textId="77777777" w:rsidR="00CD6736" w:rsidRDefault="00CD6736" w:rsidP="00CD6736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665DD367" w14:textId="77777777" w:rsidR="00CD6736" w:rsidRDefault="00CD6736" w:rsidP="00CD6736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3883F92D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39FAF642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6BC623AE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2B53C505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47BA1F91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1D110428" wp14:editId="30D93525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9D3D8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7320DAF6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4E7CF2DF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2A7E373F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471A2462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50F29BCB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064F8C92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34D07E01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3D7EB259" w14:textId="77777777" w:rsidR="00CD6736" w:rsidRDefault="00CD6736" w:rsidP="00CD6736">
      <w:pPr>
        <w:snapToGrid w:val="0"/>
        <w:ind w:leftChars="100" w:left="240"/>
        <w:jc w:val="center"/>
        <w:rPr>
          <w:rFonts w:ascii="Book Antiqua" w:hAnsi="Book Antiqua"/>
        </w:rPr>
      </w:pPr>
    </w:p>
    <w:p w14:paraId="408CCCD6" w14:textId="77777777" w:rsidR="00CD6736" w:rsidRDefault="00CD6736" w:rsidP="00CD6736">
      <w:pPr>
        <w:snapToGrid w:val="0"/>
        <w:ind w:leftChars="100" w:left="240"/>
        <w:jc w:val="right"/>
        <w:rPr>
          <w:rFonts w:ascii="Book Antiqua" w:hAnsi="Book Antiqua"/>
          <w:color w:val="000000" w:themeColor="text1"/>
        </w:rPr>
      </w:pPr>
    </w:p>
    <w:p w14:paraId="749AF2AC" w14:textId="77777777" w:rsidR="00CD6736" w:rsidRDefault="00CD6736" w:rsidP="00CD6736">
      <w:pPr>
        <w:snapToGrid w:val="0"/>
        <w:jc w:val="center"/>
        <w:rPr>
          <w:rFonts w:ascii="Book Antiqua" w:hAnsi="Book Antiqua"/>
          <w:shd w:val="clear" w:color="auto" w:fill="FFFFFF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hAnsi="Book Antiqua" w:cs="BookAntiqua-Bold"/>
          <w:b/>
          <w:bCs/>
          <w:color w:val="000000" w:themeColor="text1"/>
        </w:rPr>
        <w:t>3</w:t>
      </w: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Baishideng Publishing Group Inc. All rights reserved.</w:t>
      </w:r>
    </w:p>
    <w:p w14:paraId="775CB4E1" w14:textId="77777777" w:rsidR="00CD6736" w:rsidRDefault="00CD6736" w:rsidP="00CD6736">
      <w:pPr>
        <w:rPr>
          <w:rFonts w:ascii="Book Antiqua" w:hAnsi="Book Antiqua" w:cs="Book Antiqua"/>
          <w:b/>
          <w:bCs/>
          <w:color w:val="000000"/>
        </w:rPr>
      </w:pPr>
    </w:p>
    <w:p w14:paraId="61E491FD" w14:textId="77777777" w:rsidR="008629A9" w:rsidRPr="00CD6736" w:rsidRDefault="008629A9" w:rsidP="00FB01A6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8629A9" w:rsidRPr="00CD67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29AAE" w14:textId="77777777" w:rsidR="008158D6" w:rsidRDefault="008158D6" w:rsidP="00334021">
      <w:r>
        <w:separator/>
      </w:r>
    </w:p>
  </w:endnote>
  <w:endnote w:type="continuationSeparator" w:id="0">
    <w:p w14:paraId="05C096B7" w14:textId="77777777" w:rsidR="008158D6" w:rsidRDefault="008158D6" w:rsidP="00334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宋体"/>
    <w:panose1 w:val="020B0604020202020204"/>
    <w:charset w:val="86"/>
    <w:family w:val="auto"/>
    <w:pitch w:val="default"/>
    <w:sig w:usb0="00000000" w:usb1="00000000" w:usb2="00000010" w:usb3="00000000" w:csb0="00060002" w:csb1="00000000"/>
  </w:font>
  <w:font w:name="Garamond-Bold">
    <w:altName w:val="等线"/>
    <w:panose1 w:val="020B0604020202020204"/>
    <w:charset w:val="00"/>
    <w:family w:val="auto"/>
    <w:pitch w:val="default"/>
    <w:sig w:usb0="00000000" w:usb1="0000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BookAntiqua-Bold">
    <w:altName w:val="Calibri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  <w:sz w:val="24"/>
        <w:szCs w:val="24"/>
      </w:rPr>
      <w:id w:val="2024509261"/>
      <w:docPartObj>
        <w:docPartGallery w:val="Page Numbers (Bottom of Page)"/>
        <w:docPartUnique/>
      </w:docPartObj>
    </w:sdtPr>
    <w:sdtContent>
      <w:sdt>
        <w:sdtPr>
          <w:rPr>
            <w:rFonts w:ascii="Book Antiqua" w:hAnsi="Book Antiqua"/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5271C07" w14:textId="227C3611" w:rsidR="00B40F52" w:rsidRPr="00334021" w:rsidRDefault="00B40F52">
            <w:pPr>
              <w:pStyle w:val="a5"/>
              <w:jc w:val="right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  <w:lang w:val="zh-CN" w:eastAsia="zh-CN"/>
              </w:rPr>
              <w:t>2</w: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334021">
              <w:rPr>
                <w:rFonts w:ascii="Book Antiqua" w:hAnsi="Book Antiqua"/>
                <w:sz w:val="24"/>
                <w:szCs w:val="24"/>
                <w:lang w:val="zh-CN" w:eastAsia="zh-CN"/>
              </w:rPr>
              <w:t>/</w:t>
            </w: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  <w:lang w:val="zh-CN" w:eastAsia="zh-CN"/>
              </w:rPr>
              <w:t>2</w: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0D16FDA" w14:textId="77777777" w:rsidR="00B40F52" w:rsidRPr="00334021" w:rsidRDefault="00B40F52">
    <w:pPr>
      <w:pStyle w:val="a5"/>
      <w:rPr>
        <w:rFonts w:ascii="Book Antiqua" w:hAnsi="Book Antiqua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6FED6" w14:textId="77777777" w:rsidR="008158D6" w:rsidRDefault="008158D6" w:rsidP="00334021">
      <w:r>
        <w:separator/>
      </w:r>
    </w:p>
  </w:footnote>
  <w:footnote w:type="continuationSeparator" w:id="0">
    <w:p w14:paraId="560B5D89" w14:textId="77777777" w:rsidR="008158D6" w:rsidRDefault="008158D6" w:rsidP="003340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MLa0MDS0MDWztDBQ0lEKTi0uzszPAykwrgUAXP29ACwAAAA="/>
  </w:docVars>
  <w:rsids>
    <w:rsidRoot w:val="00A77B3E"/>
    <w:rsid w:val="0000590C"/>
    <w:rsid w:val="000109AC"/>
    <w:rsid w:val="00031A2A"/>
    <w:rsid w:val="000421B3"/>
    <w:rsid w:val="00054832"/>
    <w:rsid w:val="000553FC"/>
    <w:rsid w:val="00085BA0"/>
    <w:rsid w:val="0009593D"/>
    <w:rsid w:val="000B4D85"/>
    <w:rsid w:val="000E1EF0"/>
    <w:rsid w:val="000E7ACD"/>
    <w:rsid w:val="001244E6"/>
    <w:rsid w:val="00130659"/>
    <w:rsid w:val="00152DE4"/>
    <w:rsid w:val="00154D88"/>
    <w:rsid w:val="00156890"/>
    <w:rsid w:val="00157B50"/>
    <w:rsid w:val="00186FDF"/>
    <w:rsid w:val="00190018"/>
    <w:rsid w:val="001A21E0"/>
    <w:rsid w:val="001B6022"/>
    <w:rsid w:val="001C48CE"/>
    <w:rsid w:val="001C58A7"/>
    <w:rsid w:val="001E1BBA"/>
    <w:rsid w:val="001F0FF8"/>
    <w:rsid w:val="001F1A52"/>
    <w:rsid w:val="001F3E6D"/>
    <w:rsid w:val="00214071"/>
    <w:rsid w:val="0022195F"/>
    <w:rsid w:val="002436D6"/>
    <w:rsid w:val="002524C4"/>
    <w:rsid w:val="00253E91"/>
    <w:rsid w:val="002560CD"/>
    <w:rsid w:val="0027403F"/>
    <w:rsid w:val="00295A43"/>
    <w:rsid w:val="002A22DD"/>
    <w:rsid w:val="002A334A"/>
    <w:rsid w:val="002A3950"/>
    <w:rsid w:val="002D33C8"/>
    <w:rsid w:val="002E6643"/>
    <w:rsid w:val="0030544A"/>
    <w:rsid w:val="003157CA"/>
    <w:rsid w:val="00326B8A"/>
    <w:rsid w:val="00334021"/>
    <w:rsid w:val="003437B9"/>
    <w:rsid w:val="00354896"/>
    <w:rsid w:val="003562D2"/>
    <w:rsid w:val="00357EBD"/>
    <w:rsid w:val="00360CB5"/>
    <w:rsid w:val="00361150"/>
    <w:rsid w:val="00361689"/>
    <w:rsid w:val="00364162"/>
    <w:rsid w:val="003656BE"/>
    <w:rsid w:val="003668A0"/>
    <w:rsid w:val="003726BC"/>
    <w:rsid w:val="003836F2"/>
    <w:rsid w:val="00384A04"/>
    <w:rsid w:val="00386B9F"/>
    <w:rsid w:val="003C6BDC"/>
    <w:rsid w:val="003E10F3"/>
    <w:rsid w:val="003F1E0E"/>
    <w:rsid w:val="004000FE"/>
    <w:rsid w:val="00401423"/>
    <w:rsid w:val="00440F05"/>
    <w:rsid w:val="00443934"/>
    <w:rsid w:val="004541E6"/>
    <w:rsid w:val="00457147"/>
    <w:rsid w:val="00486372"/>
    <w:rsid w:val="00490D95"/>
    <w:rsid w:val="004B02DC"/>
    <w:rsid w:val="004C2549"/>
    <w:rsid w:val="004C6B99"/>
    <w:rsid w:val="004C7B38"/>
    <w:rsid w:val="004D1DF3"/>
    <w:rsid w:val="00512B8C"/>
    <w:rsid w:val="00514479"/>
    <w:rsid w:val="0051573C"/>
    <w:rsid w:val="00534C0E"/>
    <w:rsid w:val="00554410"/>
    <w:rsid w:val="00556112"/>
    <w:rsid w:val="00595F92"/>
    <w:rsid w:val="005A129F"/>
    <w:rsid w:val="005A2513"/>
    <w:rsid w:val="005D6A44"/>
    <w:rsid w:val="005E04EB"/>
    <w:rsid w:val="005E1E5A"/>
    <w:rsid w:val="005E4B89"/>
    <w:rsid w:val="005E6451"/>
    <w:rsid w:val="00603D54"/>
    <w:rsid w:val="00613E21"/>
    <w:rsid w:val="00647154"/>
    <w:rsid w:val="00647184"/>
    <w:rsid w:val="00657344"/>
    <w:rsid w:val="00667C11"/>
    <w:rsid w:val="00695372"/>
    <w:rsid w:val="006A21CA"/>
    <w:rsid w:val="006B297C"/>
    <w:rsid w:val="006B3C39"/>
    <w:rsid w:val="006B47AC"/>
    <w:rsid w:val="006C00A3"/>
    <w:rsid w:val="006C2750"/>
    <w:rsid w:val="006E4EB3"/>
    <w:rsid w:val="006F47D1"/>
    <w:rsid w:val="0070326D"/>
    <w:rsid w:val="00723AD7"/>
    <w:rsid w:val="00733D89"/>
    <w:rsid w:val="00734041"/>
    <w:rsid w:val="00745235"/>
    <w:rsid w:val="0074534F"/>
    <w:rsid w:val="0075336C"/>
    <w:rsid w:val="00794741"/>
    <w:rsid w:val="007C5B49"/>
    <w:rsid w:val="007D62FC"/>
    <w:rsid w:val="007F0759"/>
    <w:rsid w:val="007F2A5C"/>
    <w:rsid w:val="0080586C"/>
    <w:rsid w:val="008138CD"/>
    <w:rsid w:val="008158D6"/>
    <w:rsid w:val="008274BA"/>
    <w:rsid w:val="00835C19"/>
    <w:rsid w:val="00850F8A"/>
    <w:rsid w:val="0085384F"/>
    <w:rsid w:val="008540B0"/>
    <w:rsid w:val="008610BC"/>
    <w:rsid w:val="008629A9"/>
    <w:rsid w:val="0087042A"/>
    <w:rsid w:val="00880D48"/>
    <w:rsid w:val="00885964"/>
    <w:rsid w:val="00892FAF"/>
    <w:rsid w:val="008A092C"/>
    <w:rsid w:val="008A28BB"/>
    <w:rsid w:val="008B1F1A"/>
    <w:rsid w:val="00933DF3"/>
    <w:rsid w:val="00945CF9"/>
    <w:rsid w:val="00956FE3"/>
    <w:rsid w:val="009B3042"/>
    <w:rsid w:val="00A46992"/>
    <w:rsid w:val="00A46FFF"/>
    <w:rsid w:val="00A53CAD"/>
    <w:rsid w:val="00A66FD7"/>
    <w:rsid w:val="00A77B3E"/>
    <w:rsid w:val="00A92650"/>
    <w:rsid w:val="00AA01DC"/>
    <w:rsid w:val="00AA0847"/>
    <w:rsid w:val="00AA7126"/>
    <w:rsid w:val="00AC78CC"/>
    <w:rsid w:val="00AE3BAA"/>
    <w:rsid w:val="00AF6F1D"/>
    <w:rsid w:val="00B0144A"/>
    <w:rsid w:val="00B20BBC"/>
    <w:rsid w:val="00B222B7"/>
    <w:rsid w:val="00B24CEF"/>
    <w:rsid w:val="00B40F52"/>
    <w:rsid w:val="00B43275"/>
    <w:rsid w:val="00B5575C"/>
    <w:rsid w:val="00B61BDD"/>
    <w:rsid w:val="00B7501F"/>
    <w:rsid w:val="00B77F2D"/>
    <w:rsid w:val="00B80B35"/>
    <w:rsid w:val="00B8707B"/>
    <w:rsid w:val="00BA5C49"/>
    <w:rsid w:val="00BC3F09"/>
    <w:rsid w:val="00BC41DD"/>
    <w:rsid w:val="00BD079E"/>
    <w:rsid w:val="00BE75F5"/>
    <w:rsid w:val="00BF567C"/>
    <w:rsid w:val="00BF64BE"/>
    <w:rsid w:val="00C4051C"/>
    <w:rsid w:val="00C83960"/>
    <w:rsid w:val="00CA2A55"/>
    <w:rsid w:val="00CA4BBF"/>
    <w:rsid w:val="00CB61D3"/>
    <w:rsid w:val="00CD6736"/>
    <w:rsid w:val="00CD6766"/>
    <w:rsid w:val="00CF12E9"/>
    <w:rsid w:val="00CF6C35"/>
    <w:rsid w:val="00D0524E"/>
    <w:rsid w:val="00D11DF1"/>
    <w:rsid w:val="00D14097"/>
    <w:rsid w:val="00D21133"/>
    <w:rsid w:val="00D23651"/>
    <w:rsid w:val="00D245BD"/>
    <w:rsid w:val="00D25726"/>
    <w:rsid w:val="00D26B78"/>
    <w:rsid w:val="00D42EE7"/>
    <w:rsid w:val="00D461C3"/>
    <w:rsid w:val="00D4663C"/>
    <w:rsid w:val="00D476E1"/>
    <w:rsid w:val="00D61DE0"/>
    <w:rsid w:val="00D6504F"/>
    <w:rsid w:val="00D75E72"/>
    <w:rsid w:val="00DA0530"/>
    <w:rsid w:val="00DA29E6"/>
    <w:rsid w:val="00DA4745"/>
    <w:rsid w:val="00DB6575"/>
    <w:rsid w:val="00DC0555"/>
    <w:rsid w:val="00DD0F29"/>
    <w:rsid w:val="00DF7045"/>
    <w:rsid w:val="00DF7E2B"/>
    <w:rsid w:val="00E233EE"/>
    <w:rsid w:val="00E24D05"/>
    <w:rsid w:val="00E262D7"/>
    <w:rsid w:val="00E27380"/>
    <w:rsid w:val="00E305C8"/>
    <w:rsid w:val="00E5134F"/>
    <w:rsid w:val="00E6660B"/>
    <w:rsid w:val="00E74FF7"/>
    <w:rsid w:val="00EA320A"/>
    <w:rsid w:val="00EA3A45"/>
    <w:rsid w:val="00EC668E"/>
    <w:rsid w:val="00ED2C37"/>
    <w:rsid w:val="00F04EF1"/>
    <w:rsid w:val="00F1562E"/>
    <w:rsid w:val="00F4339C"/>
    <w:rsid w:val="00F531B5"/>
    <w:rsid w:val="00F567CC"/>
    <w:rsid w:val="00F80D93"/>
    <w:rsid w:val="00F82345"/>
    <w:rsid w:val="00F97A47"/>
    <w:rsid w:val="00FA5E26"/>
    <w:rsid w:val="00FB01A6"/>
    <w:rsid w:val="00FB7E77"/>
    <w:rsid w:val="00FD66C6"/>
    <w:rsid w:val="00FF0C63"/>
    <w:rsid w:val="00FF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031017"/>
  <w15:docId w15:val="{2EC40E65-8A35-4FD1-9E2D-BAFBAE7CC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340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3402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3402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34021"/>
    <w:rPr>
      <w:sz w:val="18"/>
      <w:szCs w:val="18"/>
    </w:rPr>
  </w:style>
  <w:style w:type="table" w:styleId="a7">
    <w:name w:val="Table Grid"/>
    <w:basedOn w:val="a1"/>
    <w:uiPriority w:val="39"/>
    <w:rsid w:val="005E6451"/>
    <w:rPr>
      <w:rFonts w:ascii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semiHidden/>
    <w:unhideWhenUsed/>
    <w:rsid w:val="00EA3A45"/>
    <w:rPr>
      <w:sz w:val="21"/>
      <w:szCs w:val="21"/>
    </w:rPr>
  </w:style>
  <w:style w:type="paragraph" w:styleId="a9">
    <w:name w:val="annotation text"/>
    <w:basedOn w:val="a"/>
    <w:link w:val="aa"/>
    <w:unhideWhenUsed/>
    <w:rsid w:val="00EA3A45"/>
  </w:style>
  <w:style w:type="character" w:customStyle="1" w:styleId="aa">
    <w:name w:val="批注文字 字符"/>
    <w:basedOn w:val="a0"/>
    <w:link w:val="a9"/>
    <w:rsid w:val="00EA3A45"/>
    <w:rPr>
      <w:sz w:val="24"/>
      <w:szCs w:val="24"/>
    </w:rPr>
  </w:style>
  <w:style w:type="paragraph" w:styleId="ab">
    <w:name w:val="annotation subject"/>
    <w:basedOn w:val="a9"/>
    <w:next w:val="a9"/>
    <w:link w:val="ac"/>
    <w:semiHidden/>
    <w:unhideWhenUsed/>
    <w:rsid w:val="00EA3A45"/>
    <w:rPr>
      <w:b/>
      <w:bCs/>
    </w:rPr>
  </w:style>
  <w:style w:type="character" w:customStyle="1" w:styleId="ac">
    <w:name w:val="批注主题 字符"/>
    <w:basedOn w:val="aa"/>
    <w:link w:val="ab"/>
    <w:semiHidden/>
    <w:rsid w:val="00EA3A45"/>
    <w:rPr>
      <w:b/>
      <w:bCs/>
      <w:sz w:val="24"/>
      <w:szCs w:val="24"/>
    </w:rPr>
  </w:style>
  <w:style w:type="paragraph" w:styleId="ad">
    <w:name w:val="Revision"/>
    <w:hidden/>
    <w:uiPriority w:val="99"/>
    <w:semiHidden/>
    <w:rsid w:val="00253E91"/>
    <w:rPr>
      <w:sz w:val="24"/>
      <w:szCs w:val="24"/>
    </w:rPr>
  </w:style>
  <w:style w:type="paragraph" w:styleId="ae">
    <w:name w:val="Balloon Text"/>
    <w:basedOn w:val="a"/>
    <w:link w:val="af"/>
    <w:rsid w:val="00880D48"/>
    <w:rPr>
      <w:rFonts w:ascii="Segoe UI" w:hAnsi="Segoe UI" w:cs="Segoe UI"/>
      <w:sz w:val="18"/>
      <w:szCs w:val="18"/>
    </w:rPr>
  </w:style>
  <w:style w:type="character" w:customStyle="1" w:styleId="af">
    <w:name w:val="批注框文本 字符"/>
    <w:basedOn w:val="a0"/>
    <w:link w:val="ae"/>
    <w:rsid w:val="00880D48"/>
    <w:rPr>
      <w:rFonts w:ascii="Segoe UI" w:hAnsi="Segoe UI" w:cs="Segoe UI"/>
      <w:sz w:val="18"/>
      <w:szCs w:val="18"/>
    </w:rPr>
  </w:style>
  <w:style w:type="character" w:styleId="af0">
    <w:name w:val="Hyperlink"/>
    <w:basedOn w:val="a0"/>
    <w:unhideWhenUsed/>
    <w:rsid w:val="00D245BD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D245BD"/>
    <w:rPr>
      <w:color w:val="605E5C"/>
      <w:shd w:val="clear" w:color="auto" w:fill="E1DFDD"/>
    </w:rPr>
  </w:style>
  <w:style w:type="character" w:styleId="af2">
    <w:name w:val="Emphasis"/>
    <w:basedOn w:val="a0"/>
    <w:uiPriority w:val="20"/>
    <w:qFormat/>
    <w:rsid w:val="00D245B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2</Pages>
  <Words>10356</Words>
  <Characters>59030</Characters>
  <Application>Microsoft Office Word</Application>
  <DocSecurity>0</DocSecurity>
  <Lines>491</Lines>
  <Paragraphs>1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go Ku</dc:creator>
  <cp:lastModifiedBy>M18955</cp:lastModifiedBy>
  <cp:revision>7</cp:revision>
  <cp:lastPrinted>2023-05-10T08:11:00Z</cp:lastPrinted>
  <dcterms:created xsi:type="dcterms:W3CDTF">2023-06-05T15:51:00Z</dcterms:created>
  <dcterms:modified xsi:type="dcterms:W3CDTF">2023-07-24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9e5ba78eb397eb15210e1f2247fb1d1d939d2856fcf144ea84cc4bcc21c64f</vt:lpwstr>
  </property>
</Properties>
</file>